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960A9" w14:textId="2E1D97FF" w:rsidR="00EF1C3B" w:rsidRDefault="00EF1C3B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pacing w:val="1"/>
          <w:sz w:val="28"/>
          <w:szCs w:val="28"/>
        </w:rPr>
      </w:pPr>
    </w:p>
    <w:p w14:paraId="71791950" w14:textId="77777777" w:rsidR="001531AA" w:rsidRDefault="00330341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w w:val="99"/>
          <w:sz w:val="28"/>
          <w:szCs w:val="28"/>
        </w:rPr>
      </w:pPr>
      <w:r w:rsidRPr="00EF1C3B">
        <w:rPr>
          <w:rFonts w:ascii="Arial" w:eastAsia="Arial" w:hAnsi="Arial" w:cs="Arial"/>
          <w:spacing w:val="1"/>
          <w:sz w:val="28"/>
          <w:szCs w:val="28"/>
        </w:rPr>
        <w:t>Em</w:t>
      </w:r>
      <w:r w:rsidRPr="00EF1C3B">
        <w:rPr>
          <w:rFonts w:ascii="Arial" w:eastAsia="Arial" w:hAnsi="Arial" w:cs="Arial"/>
          <w:sz w:val="28"/>
          <w:szCs w:val="28"/>
        </w:rPr>
        <w:t>e</w:t>
      </w:r>
      <w:r w:rsidRPr="00EF1C3B">
        <w:rPr>
          <w:rFonts w:ascii="Arial" w:eastAsia="Arial" w:hAnsi="Arial" w:cs="Arial"/>
          <w:spacing w:val="-1"/>
          <w:sz w:val="28"/>
          <w:szCs w:val="28"/>
        </w:rPr>
        <w:t>r</w:t>
      </w:r>
      <w:r w:rsidRPr="00EF1C3B">
        <w:rPr>
          <w:rFonts w:ascii="Arial" w:eastAsia="Arial" w:hAnsi="Arial" w:cs="Arial"/>
          <w:sz w:val="28"/>
          <w:szCs w:val="28"/>
        </w:rPr>
        <w:t>gen</w:t>
      </w:r>
      <w:r w:rsidRPr="00EF1C3B">
        <w:rPr>
          <w:rFonts w:ascii="Arial" w:eastAsia="Arial" w:hAnsi="Arial" w:cs="Arial"/>
          <w:spacing w:val="4"/>
          <w:sz w:val="28"/>
          <w:szCs w:val="28"/>
        </w:rPr>
        <w:t>c</w:t>
      </w:r>
      <w:r w:rsidRPr="00EF1C3B">
        <w:rPr>
          <w:rFonts w:ascii="Arial" w:eastAsia="Arial" w:hAnsi="Arial" w:cs="Arial"/>
          <w:sz w:val="28"/>
          <w:szCs w:val="28"/>
        </w:rPr>
        <w:t>y</w:t>
      </w:r>
      <w:r w:rsidRPr="00EF1C3B">
        <w:rPr>
          <w:rFonts w:ascii="Arial" w:eastAsia="Arial" w:hAnsi="Arial" w:cs="Arial"/>
          <w:spacing w:val="-17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-1"/>
          <w:sz w:val="28"/>
          <w:szCs w:val="28"/>
        </w:rPr>
        <w:t>F</w:t>
      </w:r>
      <w:r w:rsidRPr="00EF1C3B">
        <w:rPr>
          <w:rFonts w:ascii="Arial" w:eastAsia="Arial" w:hAnsi="Arial" w:cs="Arial"/>
          <w:sz w:val="28"/>
          <w:szCs w:val="28"/>
        </w:rPr>
        <w:t>oo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z w:val="28"/>
          <w:szCs w:val="28"/>
        </w:rPr>
        <w:t>an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sz w:val="28"/>
          <w:szCs w:val="28"/>
        </w:rPr>
        <w:t>S</w:t>
      </w:r>
      <w:r w:rsidRPr="00EF1C3B">
        <w:rPr>
          <w:rFonts w:ascii="Arial" w:eastAsia="Arial" w:hAnsi="Arial" w:cs="Arial"/>
          <w:sz w:val="28"/>
          <w:szCs w:val="28"/>
        </w:rPr>
        <w:t>he</w:t>
      </w:r>
      <w:r w:rsidRPr="00EF1C3B">
        <w:rPr>
          <w:rFonts w:ascii="Arial" w:eastAsia="Arial" w:hAnsi="Arial" w:cs="Arial"/>
          <w:spacing w:val="1"/>
          <w:sz w:val="28"/>
          <w:szCs w:val="28"/>
        </w:rPr>
        <w:t>l</w:t>
      </w:r>
      <w:r w:rsidRPr="00EF1C3B">
        <w:rPr>
          <w:rFonts w:ascii="Arial" w:eastAsia="Arial" w:hAnsi="Arial" w:cs="Arial"/>
          <w:sz w:val="28"/>
          <w:szCs w:val="28"/>
        </w:rPr>
        <w:t>ter</w:t>
      </w:r>
      <w:r w:rsidRPr="00EF1C3B">
        <w:rPr>
          <w:rFonts w:ascii="Arial" w:eastAsia="Arial" w:hAnsi="Arial" w:cs="Arial"/>
          <w:spacing w:val="-10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w w:val="99"/>
          <w:sz w:val="28"/>
          <w:szCs w:val="28"/>
        </w:rPr>
        <w:t>P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og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am</w:t>
      </w:r>
      <w:r w:rsidR="00E007BB" w:rsidRPr="00EF1C3B">
        <w:rPr>
          <w:rFonts w:ascii="Arial" w:eastAsia="Arial" w:hAnsi="Arial" w:cs="Arial"/>
          <w:w w:val="99"/>
          <w:sz w:val="28"/>
          <w:szCs w:val="28"/>
        </w:rPr>
        <w:t xml:space="preserve"> </w:t>
      </w:r>
    </w:p>
    <w:p w14:paraId="19EBF414" w14:textId="11233ADB" w:rsidR="00E12CFB" w:rsidRDefault="00330341" w:rsidP="001531AA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z w:val="32"/>
          <w:szCs w:val="32"/>
        </w:rPr>
      </w:pP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A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pp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lic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at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i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on</w:t>
      </w:r>
      <w:r w:rsidRPr="00EF1C3B">
        <w:rPr>
          <w:rFonts w:ascii="Arial" w:eastAsia="Arial" w:hAnsi="Arial" w:cs="Arial"/>
          <w:position w:val="-1"/>
          <w:sz w:val="28"/>
          <w:szCs w:val="28"/>
        </w:rPr>
        <w:t xml:space="preserve"> </w:t>
      </w:r>
      <w:r w:rsidR="000246CC" w:rsidRPr="00EF1C3B">
        <w:rPr>
          <w:rFonts w:ascii="Arial" w:eastAsia="Arial" w:hAnsi="Arial" w:cs="Arial"/>
          <w:w w:val="101"/>
          <w:position w:val="-1"/>
          <w:sz w:val="28"/>
          <w:szCs w:val="28"/>
        </w:rPr>
        <w:t xml:space="preserve">Phase </w:t>
      </w:r>
      <w:r w:rsidR="0069419B">
        <w:rPr>
          <w:rFonts w:ascii="Arial" w:eastAsia="Arial" w:hAnsi="Arial" w:cs="Arial"/>
          <w:w w:val="101"/>
          <w:position w:val="-1"/>
          <w:sz w:val="28"/>
          <w:szCs w:val="28"/>
        </w:rPr>
        <w:t>ARPA</w:t>
      </w:r>
      <w:r w:rsidR="009D502B">
        <w:rPr>
          <w:rFonts w:ascii="Arial" w:eastAsia="Arial" w:hAnsi="Arial" w:cs="Arial"/>
          <w:w w:val="101"/>
          <w:position w:val="-1"/>
          <w:sz w:val="28"/>
          <w:szCs w:val="28"/>
        </w:rPr>
        <w:t>-R</w:t>
      </w:r>
    </w:p>
    <w:p w14:paraId="19EBF415" w14:textId="1A14344F" w:rsidR="009B6D5E" w:rsidRDefault="009B6D5E">
      <w:pPr>
        <w:spacing w:before="2" w:after="0" w:line="110" w:lineRule="exact"/>
        <w:rPr>
          <w:sz w:val="11"/>
          <w:szCs w:val="11"/>
        </w:rPr>
      </w:pPr>
    </w:p>
    <w:p w14:paraId="19EBF416" w14:textId="359BD734" w:rsidR="009B6D5E" w:rsidRDefault="0077023D">
      <w:pPr>
        <w:spacing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19EBF470" wp14:editId="19EBF471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12065" r="8890" b="5715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0F9374" id="Group 36" o:spid="_x0000_s1026" style="position:absolute;margin-left:30.6pt;margin-top:16.95pt;width:549.95pt;height:.1pt;z-index:-25166745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BJl&#10;0En1AgAA2gYAAA4AAAAAAAAAAAAAAAAALgIAAGRycy9lMm9Eb2MueG1sUEsBAi0AFAAGAAgAAAAh&#10;AEqlUM7fAAAACQEAAA8AAAAAAAAAAAAAAAAATwUAAGRycy9kb3ducmV2LnhtbFBLBQYAAAAABAAE&#10;APMAAABbBgAAAAA=&#10;">
                <v:shape id="Freeform 3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Leg</w:t>
      </w:r>
      <w:r w:rsidR="00330341">
        <w:rPr>
          <w:rFonts w:ascii="Arial" w:eastAsia="Arial" w:hAnsi="Arial" w:cs="Arial"/>
          <w:spacing w:val="2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l</w:t>
      </w:r>
      <w:r w:rsidR="00330341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sz w:val="20"/>
          <w:szCs w:val="20"/>
        </w:rPr>
        <w:t>N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e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z w:val="20"/>
          <w:szCs w:val="20"/>
        </w:rPr>
        <w:t xml:space="preserve">of </w:t>
      </w:r>
      <w:r w:rsidR="00330341">
        <w:rPr>
          <w:rFonts w:ascii="Arial" w:eastAsia="Arial" w:hAnsi="Arial" w:cs="Arial"/>
          <w:spacing w:val="-1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gen</w:t>
      </w:r>
      <w:r w:rsidR="00330341">
        <w:rPr>
          <w:rFonts w:ascii="Arial" w:eastAsia="Arial" w:hAnsi="Arial" w:cs="Arial"/>
          <w:spacing w:val="4"/>
          <w:sz w:val="20"/>
          <w:szCs w:val="20"/>
        </w:rPr>
        <w:t>c</w:t>
      </w:r>
      <w:r w:rsidR="00330341">
        <w:rPr>
          <w:rFonts w:ascii="Arial" w:eastAsia="Arial" w:hAnsi="Arial" w:cs="Arial"/>
          <w:spacing w:val="-3"/>
          <w:sz w:val="20"/>
          <w:szCs w:val="20"/>
        </w:rPr>
        <w:t>y</w:t>
      </w:r>
      <w:r w:rsidR="00330341">
        <w:rPr>
          <w:rFonts w:ascii="Arial" w:eastAsia="Arial" w:hAnsi="Arial" w:cs="Arial"/>
          <w:sz w:val="20"/>
          <w:szCs w:val="20"/>
        </w:rPr>
        <w:t>:</w:t>
      </w:r>
    </w:p>
    <w:p w14:paraId="19EBF417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18" w14:textId="65534742" w:rsidR="009B6D5E" w:rsidRDefault="0077023D" w:rsidP="00FC3DD5">
      <w:pPr>
        <w:tabs>
          <w:tab w:val="left" w:pos="6060"/>
          <w:tab w:val="left" w:pos="6160"/>
        </w:tabs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19EBF472" wp14:editId="19EBF473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6985" r="8890" b="10795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CDA3D9" id="Group 34" o:spid="_x0000_s1026" style="position:absolute;margin-left:30.6pt;margin-top:16.95pt;width:549.95pt;height:.1pt;z-index:-251666432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HR4&#10;JYn1AgAA2gYAAA4AAAAAAAAAAAAAAAAALgIAAGRycy9lMm9Eb2MueG1sUEsBAi0AFAAGAAgAAAAh&#10;AEqlUM7fAAAACQEAAA8AAAAAAAAAAAAAAAAATwUAAGRycy9kb3ducmV2LnhtbFBLBQYAAAAABAAE&#10;APMAAABbBgAAAAA=&#10;">
                <v:shape id="Freeform 35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11"/>
          <w:position w:val="-1"/>
          <w:sz w:val="20"/>
          <w:szCs w:val="20"/>
        </w:rPr>
        <w:t xml:space="preserve"> </w:t>
      </w:r>
      <w:r w:rsidR="00FC3DD5">
        <w:rPr>
          <w:rFonts w:ascii="Arial" w:eastAsia="Arial" w:hAnsi="Arial" w:cs="Arial"/>
          <w:spacing w:val="3"/>
          <w:position w:val="-1"/>
          <w:sz w:val="20"/>
          <w:szCs w:val="20"/>
        </w:rPr>
        <w:t>D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FC3DD5">
        <w:rPr>
          <w:rFonts w:ascii="Arial" w:eastAsia="Arial" w:hAnsi="Arial" w:cs="Arial"/>
          <w:spacing w:val="1"/>
          <w:position w:val="-1"/>
          <w:sz w:val="20"/>
          <w:szCs w:val="20"/>
        </w:rPr>
        <w:t>ector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s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n</w:t>
      </w:r>
      <w:r w:rsidR="00FC3DD5">
        <w:rPr>
          <w:rFonts w:ascii="Arial" w:eastAsia="Arial" w:hAnsi="Arial" w:cs="Arial"/>
          <w:spacing w:val="2"/>
          <w:position w:val="-1"/>
          <w:sz w:val="20"/>
          <w:szCs w:val="20"/>
        </w:rPr>
        <w:t xml:space="preserve"> (if other than director)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19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A" w14:textId="77777777" w:rsidR="009B6D5E" w:rsidRDefault="0077023D" w:rsidP="00B54397">
      <w:pPr>
        <w:tabs>
          <w:tab w:val="center" w:pos="5730"/>
          <w:tab w:val="left" w:pos="6240"/>
        </w:tabs>
        <w:spacing w:before="34" w:after="0" w:line="225" w:lineRule="exact"/>
        <w:ind w:left="220" w:right="-20"/>
        <w:rPr>
          <w:rFonts w:ascii="Arial" w:eastAsia="Arial" w:hAnsi="Arial" w:cs="Arial"/>
          <w:position w:val="-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9EBF474" wp14:editId="19EBF475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4B8094" id="Group 32" o:spid="_x0000_s1026" style="position:absolute;margin-left:30.6pt;margin-top:18.65pt;width:549.95pt;height:.1pt;z-index:-25166540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PI88w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">
                <v:shape id="Freeform 3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al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  <w:t xml:space="preserve"> </w:t>
      </w:r>
    </w:p>
    <w:p w14:paraId="19EBF41B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C" w14:textId="77777777" w:rsidR="009B6D5E" w:rsidRDefault="0077023D" w:rsidP="00B54397">
      <w:pPr>
        <w:tabs>
          <w:tab w:val="left" w:pos="621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9EBF476" wp14:editId="19EBF477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5080" r="8890" b="12700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D20920" id="Group 30" o:spid="_x0000_s1026" style="position:absolute;margin-left:30.6pt;margin-top:18.65pt;width:549.95pt;height:.1pt;z-index:-25166438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T4Qf8&#10;9AIAANoGAAAOAAAAAAAAAAAAAAAAAC4CAABkcnMvZTJvRG9jLnhtbFBLAQItABQABgAIAAAAIQAo&#10;nRbV3gAAAAkBAAAPAAAAAAAAAAAAAAAAAE4FAABkcnMvZG93bnJldi54bWxQSwUGAAAAAAQABADz&#10;AAAAWQYAAAAA&#10;">
                <v:shape id="Freeform 3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M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l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ng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</w:p>
    <w:p w14:paraId="19EBF41D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E" w14:textId="5A1BB41E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9EBF478" wp14:editId="19EBF479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D68C65" id="Group 28" o:spid="_x0000_s1026" style="position:absolute;margin-left:30.6pt;margin-top:18.65pt;width:549.95pt;height:.1pt;z-index:-25166336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mYG9Q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cepm&#10;BvUCAADaBgAADgAAAAAAAAAAAAAAAAAuAgAAZHJzL2Uyb0RvYy54bWxQSwECLQAUAAYACAAAACEA&#10;KJ0W1d4AAAAJAQAADwAAAAAAAAAAAAAAAABPBQAAZHJzL2Rvd25yZXYueG1sUEsFBgAAAAAEAAQA&#10;8wAAAFoGAAAAAA==&#10;">
                <v:shape id="Freeform 2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1F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0" w14:textId="029D96AC" w:rsidR="009B6D5E" w:rsidRDefault="0077023D" w:rsidP="00B54397">
      <w:pPr>
        <w:tabs>
          <w:tab w:val="left" w:pos="6480"/>
          <w:tab w:val="left" w:pos="666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19EBF47A" wp14:editId="19EBF47B">
                <wp:simplePos x="0" y="0"/>
                <wp:positionH relativeFrom="page">
                  <wp:posOffset>388620</wp:posOffset>
                </wp:positionH>
                <wp:positionV relativeFrom="paragraph">
                  <wp:posOffset>234950</wp:posOffset>
                </wp:positionV>
                <wp:extent cx="6984365" cy="1270"/>
                <wp:effectExtent l="7620" t="12700" r="8890" b="5080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0"/>
                          <a:chExt cx="10999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612" y="370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96590D" id="Group 26" o:spid="_x0000_s1026" style="position:absolute;margin-left:30.6pt;margin-top:18.5pt;width:549.95pt;height:.1pt;z-index:-251662336;mso-position-horizontal-relative:page" coordorigin="612,370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">
                <v:shape id="Freeform 27" o:spid="_x0000_s1027" style="position:absolute;left:612;top:370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2"/>
          <w:position w:val="-1"/>
          <w:sz w:val="20"/>
          <w:szCs w:val="20"/>
        </w:rPr>
        <w:t>w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v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es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p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m</w:t>
      </w:r>
      <w:r w:rsidR="00330341">
        <w:rPr>
          <w:rFonts w:ascii="Arial" w:eastAsia="Arial" w:hAnsi="Arial" w:cs="Arial"/>
          <w:position w:val="-1"/>
          <w:sz w:val="20"/>
          <w:szCs w:val="20"/>
        </w:rPr>
        <w:t>ed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>Congressional district:</w:t>
      </w:r>
      <w:r w:rsidR="000A45D1">
        <w:rPr>
          <w:rFonts w:ascii="Arial" w:eastAsia="Arial" w:hAnsi="Arial" w:cs="Arial"/>
          <w:position w:val="-1"/>
          <w:sz w:val="20"/>
          <w:szCs w:val="20"/>
        </w:rPr>
        <w:t xml:space="preserve">  2</w:t>
      </w:r>
    </w:p>
    <w:p w14:paraId="19EBF421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2" w14:textId="7F10193A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9EBF47C" wp14:editId="19EBF47D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B09BF" id="Group 24" o:spid="_x0000_s1026" style="position:absolute;margin-left:30.6pt;margin-top:18.65pt;width:549.95pt;height:.1pt;z-index:-251661312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8Kl9Q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aCfC&#10;pfUCAADaBgAADgAAAAAAAAAAAAAAAAAuAgAAZHJzL2Uyb0RvYy54bWxQSwECLQAUAAYACAAAACEA&#10;KJ0W1d4AAAAJAQAADwAAAAAAAAAAAAAAAABPBQAAZHJzL2Rvd25yZXYueG1sUEsFBgAAAAAEAAQA&#10;8wAAAFoGAAAAAA==&#10;">
                <v:shape id="Freeform 25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23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4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9EBF47E" wp14:editId="19EBF47F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2700" r="8890" b="508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F2EB0" id="Group 22" o:spid="_x0000_s1026" style="position:absolute;margin-left:30.6pt;margin-top:18.65pt;width:549.95pt;height:.1pt;z-index:-25166028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qgZ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EwqgZ&#10;9AIAANoGAAAOAAAAAAAAAAAAAAAAAC4CAABkcnMvZTJvRG9jLnhtbFBLAQItABQABgAIAAAAIQAo&#10;nRbV3gAAAAkBAAAPAAAAAAAAAAAAAAAAAE4FAABkcnMvZG93bnJldi54bWxQSwUGAAAAAAQABADz&#10;AAAAWQYAAAAA&#10;">
                <v:shape id="Freeform 2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on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5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6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9EBF480" wp14:editId="19EBF481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6985" r="8890" b="10795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8A5399" id="Group 20" o:spid="_x0000_s1026" style="position:absolute;margin-left:30.6pt;margin-top:18.65pt;width:549.95pt;height:.1pt;z-index:-25165926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Ci313Z&#10;9AIAANoGAAAOAAAAAAAAAAAAAAAAAC4CAABkcnMvZTJvRG9jLnhtbFBLAQItABQABgAIAAAAIQAo&#10;nRbV3gAAAAkBAAAPAAAAAAAAAAAAAAAAAE4FAABkcnMvZG93bnJldi54bWxQSwUGAAAAAAQABADz&#10;AAAAWQYAAAAA&#10;">
                <v:shape id="Freeform 2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8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x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7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8" w14:textId="77777777" w:rsidR="009B6D5E" w:rsidRDefault="0077023D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9EBF482" wp14:editId="19EBF483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29CA99" id="Group 18" o:spid="_x0000_s1026" style="position:absolute;margin-left:30.6pt;margin-top:18.65pt;width:549.95pt;height:.1pt;z-index:-25165824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Ihp9A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iqIhp&#10;9AIAANoGAAAOAAAAAAAAAAAAAAAAAC4CAABkcnMvZTJvRG9jLnhtbFBLAQItABQABgAIAAAAIQAo&#10;nRbV3gAAAAkBAAAPAAAAAAAAAAAAAAAAAE4FAABkcnMvZG93bnJldi54bWxQSwUGAAAAAAQABADz&#10;AAAAWQYAAAAA&#10;">
                <v:shape id="Freeform 1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Sv1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sDKLzKAXv0BAAD//wMAUEsBAi0AFAAGAAgAAAAhANvh9svuAAAAhQEAABMAAAAAAAAAAAAA&#10;AAAAAAAAAFtDb250ZW50X1R5cGVzXS54bWxQSwECLQAUAAYACAAAACEAWvQsW78AAAAVAQAACwAA&#10;AAAAAAAAAAAAAAAfAQAAX3JlbHMvLnJlbHNQSwECLQAUAAYACAAAACEAFdkr9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sz w:val="20"/>
          <w:szCs w:val="20"/>
        </w:rPr>
        <w:t>c</w:t>
      </w:r>
      <w:r w:rsidR="00330341">
        <w:rPr>
          <w:rFonts w:ascii="Arial" w:eastAsia="Arial" w:hAnsi="Arial" w:cs="Arial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sz w:val="20"/>
          <w:szCs w:val="20"/>
        </w:rPr>
        <w:t>-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-1"/>
          <w:sz w:val="20"/>
          <w:szCs w:val="20"/>
        </w:rPr>
        <w:t>il:</w:t>
      </w:r>
    </w:p>
    <w:p w14:paraId="19EBF429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2A" w14:textId="77777777" w:rsidR="009B6D5E" w:rsidRDefault="0077023D">
      <w:pPr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9EBF484" wp14:editId="19EBF485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5715" r="8890" b="12065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443C9A" id="Group 16" o:spid="_x0000_s1026" style="position:absolute;margin-left:30.6pt;margin-top:16.95pt;width:549.95pt;height:.1pt;z-index:-25165721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io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">
                <v:shape id="Freeform 1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9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web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</w:p>
    <w:p w14:paraId="19EBF42B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C" w14:textId="77777777" w:rsidR="009B6D5E" w:rsidRDefault="00330341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c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-1"/>
          <w:sz w:val="20"/>
          <w:szCs w:val="20"/>
        </w:rPr>
        <w:t>’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ed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(F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1"/>
          <w:sz w:val="20"/>
          <w:szCs w:val="20"/>
        </w:rPr>
        <w:t>)</w:t>
      </w:r>
      <w:r>
        <w:rPr>
          <w:rFonts w:ascii="Arial" w:eastAsia="Arial" w:hAnsi="Arial" w:cs="Arial"/>
          <w:sz w:val="20"/>
          <w:szCs w:val="20"/>
        </w:rPr>
        <w:t>:</w:t>
      </w:r>
    </w:p>
    <w:p w14:paraId="19EBF42D" w14:textId="77777777" w:rsidR="009B6D5E" w:rsidRDefault="009B6D5E">
      <w:pPr>
        <w:spacing w:before="9" w:after="0" w:line="120" w:lineRule="exact"/>
        <w:rPr>
          <w:sz w:val="12"/>
          <w:szCs w:val="12"/>
        </w:rPr>
      </w:pPr>
    </w:p>
    <w:p w14:paraId="19EBF42E" w14:textId="77777777" w:rsidR="009B6D5E" w:rsidRDefault="0077023D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9EBF486" wp14:editId="19EBF487">
                <wp:simplePos x="0" y="0"/>
                <wp:positionH relativeFrom="page">
                  <wp:posOffset>388620</wp:posOffset>
                </wp:positionH>
                <wp:positionV relativeFrom="paragraph">
                  <wp:posOffset>-13970</wp:posOffset>
                </wp:positionV>
                <wp:extent cx="6984365" cy="1270"/>
                <wp:effectExtent l="7620" t="10160" r="8890" b="762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-22"/>
                          <a:chExt cx="10999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612" y="-2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CBD4D1" id="Group 14" o:spid="_x0000_s1026" style="position:absolute;margin-left:30.6pt;margin-top:-1.1pt;width:549.95pt;height:.1pt;z-index:-251656192;mso-position-horizontal-relative:page" coordorigin="612,-2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">
                <v:shape id="Freeform 15" o:spid="_x0000_s1027" style="position:absolute;left:612;top:-2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A</w:t>
      </w:r>
      <w:r w:rsidR="00330341">
        <w:rPr>
          <w:rFonts w:ascii="Arial" w:eastAsia="Arial" w:hAnsi="Arial" w:cs="Arial"/>
          <w:position w:val="-5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5"/>
          <w:sz w:val="20"/>
          <w:szCs w:val="20"/>
        </w:rPr>
        <w:t>e</w:t>
      </w:r>
      <w:r w:rsidR="00330341">
        <w:rPr>
          <w:rFonts w:ascii="Arial" w:eastAsia="Arial" w:hAnsi="Arial" w:cs="Arial"/>
          <w:position w:val="-5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c</w:t>
      </w:r>
      <w:r w:rsidR="00330341">
        <w:rPr>
          <w:rFonts w:ascii="Arial" w:eastAsia="Arial" w:hAnsi="Arial" w:cs="Arial"/>
          <w:spacing w:val="-4"/>
          <w:position w:val="-5"/>
          <w:sz w:val="20"/>
          <w:szCs w:val="20"/>
        </w:rPr>
        <w:t>y</w: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’</w:t>
      </w:r>
      <w:r w:rsidR="00330341">
        <w:rPr>
          <w:rFonts w:ascii="Arial" w:eastAsia="Arial" w:hAnsi="Arial" w:cs="Arial"/>
          <w:position w:val="-5"/>
          <w:sz w:val="20"/>
          <w:szCs w:val="20"/>
        </w:rPr>
        <w:t>s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5"/>
          <w:sz w:val="20"/>
          <w:szCs w:val="20"/>
        </w:rPr>
        <w:t>DUNS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5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m</w:t>
      </w:r>
      <w:r w:rsidR="00330341">
        <w:rPr>
          <w:rFonts w:ascii="Arial" w:eastAsia="Arial" w:hAnsi="Arial" w:cs="Arial"/>
          <w:position w:val="-5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-5"/>
          <w:sz w:val="20"/>
          <w:szCs w:val="20"/>
        </w:rPr>
        <w:t>r</w:t>
      </w:r>
      <w:r w:rsidR="00330341">
        <w:rPr>
          <w:rFonts w:ascii="Arial" w:eastAsia="Arial" w:hAnsi="Arial" w:cs="Arial"/>
          <w:position w:val="-5"/>
          <w:sz w:val="20"/>
          <w:szCs w:val="20"/>
        </w:rPr>
        <w:t>:</w:t>
      </w:r>
      <w:r w:rsidR="00330341">
        <w:rPr>
          <w:rFonts w:ascii="Arial" w:eastAsia="Arial" w:hAnsi="Arial" w:cs="Arial"/>
          <w:position w:val="-5"/>
          <w:sz w:val="20"/>
          <w:szCs w:val="20"/>
        </w:rPr>
        <w:tab/>
      </w:r>
      <w:r w:rsidR="00330341">
        <w:rPr>
          <w:rFonts w:ascii="Arial" w:eastAsia="Arial" w:hAnsi="Arial" w:cs="Arial"/>
          <w:position w:val="4"/>
          <w:sz w:val="20"/>
          <w:szCs w:val="20"/>
        </w:rPr>
        <w:t>LRO</w:t>
      </w:r>
      <w:r w:rsidR="00330341">
        <w:rPr>
          <w:rFonts w:ascii="Arial" w:eastAsia="Arial" w:hAnsi="Arial" w:cs="Arial"/>
          <w:spacing w:val="-3"/>
          <w:position w:val="4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4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4"/>
          <w:sz w:val="20"/>
          <w:szCs w:val="20"/>
        </w:rPr>
        <w:t>m</w:t>
      </w:r>
      <w:r w:rsidR="00330341">
        <w:rPr>
          <w:rFonts w:ascii="Arial" w:eastAsia="Arial" w:hAnsi="Arial" w:cs="Arial"/>
          <w:position w:val="4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4"/>
          <w:sz w:val="20"/>
          <w:szCs w:val="20"/>
        </w:rPr>
        <w:t>r</w:t>
      </w:r>
      <w:r w:rsidR="00330341">
        <w:rPr>
          <w:rFonts w:ascii="Arial" w:eastAsia="Arial" w:hAnsi="Arial" w:cs="Arial"/>
          <w:position w:val="4"/>
          <w:sz w:val="20"/>
          <w:szCs w:val="20"/>
        </w:rPr>
        <w:t>:</w:t>
      </w:r>
    </w:p>
    <w:p w14:paraId="19EBF42F" w14:textId="77777777" w:rsidR="007E5306" w:rsidRDefault="007E5306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rFonts w:ascii="Arial" w:eastAsia="Arial" w:hAnsi="Arial" w:cs="Arial"/>
          <w:position w:val="4"/>
          <w:sz w:val="20"/>
          <w:szCs w:val="20"/>
        </w:rPr>
        <w:tab/>
        <w:t>(Put NEW if first time applicant)</w:t>
      </w:r>
    </w:p>
    <w:p w14:paraId="19EBF430" w14:textId="77777777" w:rsidR="009B6D5E" w:rsidRDefault="0077023D">
      <w:pPr>
        <w:spacing w:before="8" w:after="0" w:line="22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9EBF488" wp14:editId="19EBF489">
                <wp:simplePos x="0" y="0"/>
                <wp:positionH relativeFrom="page">
                  <wp:posOffset>379730</wp:posOffset>
                </wp:positionH>
                <wp:positionV relativeFrom="paragraph">
                  <wp:posOffset>55880</wp:posOffset>
                </wp:positionV>
                <wp:extent cx="6984365" cy="1270"/>
                <wp:effectExtent l="8255" t="6350" r="8255" b="1143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154"/>
                          <a:chExt cx="10999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612" y="154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FED440" id="Group 12" o:spid="_x0000_s1026" style="position:absolute;margin-left:29.9pt;margin-top:4.4pt;width:549.95pt;height:.1pt;z-index:-251655168;mso-position-horizontal-relative:page" coordorigin="612,154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">
                <v:shape id="Freeform 13" o:spid="_x0000_s1027" style="position:absolute;left:612;top:154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3A" w14:textId="566BB348" w:rsidR="009B6D5E" w:rsidRDefault="0077023D" w:rsidP="00AA7EE9">
      <w:pPr>
        <w:tabs>
          <w:tab w:val="left" w:pos="5440"/>
          <w:tab w:val="left" w:pos="8320"/>
        </w:tabs>
        <w:spacing w:before="34" w:after="0" w:line="225" w:lineRule="exact"/>
        <w:ind w:left="220" w:right="-20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9EBF48A" wp14:editId="19EBF48B">
                <wp:simplePos x="0" y="0"/>
                <wp:positionH relativeFrom="page">
                  <wp:posOffset>388620</wp:posOffset>
                </wp:positionH>
                <wp:positionV relativeFrom="paragraph">
                  <wp:posOffset>172720</wp:posOffset>
                </wp:positionV>
                <wp:extent cx="6984365" cy="1270"/>
                <wp:effectExtent l="7620" t="10795" r="8890" b="698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272"/>
                          <a:chExt cx="10999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612" y="27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D06D45" id="Group 10" o:spid="_x0000_s1026" style="position:absolute;margin-left:30.6pt;margin-top:13.6pt;width:549.95pt;height:.1pt;z-index:-251654144;mso-position-horizontal-relative:page" coordorigin="612,27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">
                <v:shape id="Freeform 11" o:spid="_x0000_s1027" style="position:absolute;left:612;top:27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yfz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tDLLzKAXv0BAAD//wMAUEsBAi0AFAAGAAgAAAAhANvh9svuAAAAhQEAABMAAAAAAAAAAAAA&#10;AAAAAAAAAFtDb250ZW50X1R5cGVzXS54bWxQSwECLQAUAAYACAAAACEAWvQsW78AAAAVAQAACwAA&#10;AAAAAAAAAAAAAAAfAQAAX3JlbHMvLnJlbHNQSwECLQAUAAYACAAAACEA668n88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66" w14:textId="77777777" w:rsidR="009B6D5E" w:rsidRDefault="009B6D5E">
      <w:pPr>
        <w:spacing w:before="7" w:after="0" w:line="180" w:lineRule="exact"/>
        <w:rPr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X="175" w:tblpY="8536"/>
        <w:tblW w:w="10980" w:type="dxa"/>
        <w:tblLook w:val="04A0" w:firstRow="1" w:lastRow="0" w:firstColumn="1" w:lastColumn="0" w:noHBand="0" w:noVBand="1"/>
      </w:tblPr>
      <w:tblGrid>
        <w:gridCol w:w="9265"/>
        <w:gridCol w:w="810"/>
        <w:gridCol w:w="905"/>
      </w:tblGrid>
      <w:tr w:rsidR="00AA7EE9" w:rsidRPr="00DF76EA" w14:paraId="712E0E60" w14:textId="77777777" w:rsidTr="00D245EA">
        <w:tc>
          <w:tcPr>
            <w:tcW w:w="9265" w:type="dxa"/>
          </w:tcPr>
          <w:p w14:paraId="3F8AD2F2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spacing w:val="-1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’</w:t>
            </w:r>
            <w:r w:rsidRPr="00AD7CFD">
              <w:rPr>
                <w:rFonts w:ascii="Arial" w:eastAsia="Arial" w:hAnsi="Arial" w:cs="Arial"/>
                <w:position w:val="-1"/>
              </w:rPr>
              <w:t>s</w:t>
            </w:r>
            <w:r w:rsidRPr="00AD7CFD">
              <w:rPr>
                <w:rFonts w:ascii="Arial" w:eastAsia="Arial" w:hAnsi="Arial" w:cs="Arial"/>
                <w:spacing w:val="-7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es</w:t>
            </w:r>
            <w:r w:rsidRPr="00AD7CFD">
              <w:rPr>
                <w:rFonts w:ascii="Arial" w:eastAsia="Arial" w:hAnsi="Arial" w:cs="Arial"/>
                <w:spacing w:val="-6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an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d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ap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position w:val="-1"/>
              </w:rPr>
              <w:t>ed</w:t>
            </w:r>
            <w:r w:rsidRPr="00AD7CFD">
              <w:rPr>
                <w:rFonts w:ascii="Arial" w:eastAsia="Arial" w:hAnsi="Arial" w:cs="Arial"/>
                <w:spacing w:val="-1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c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s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b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position w:val="-1"/>
              </w:rPr>
              <w:t>?</w:t>
            </w:r>
          </w:p>
        </w:tc>
        <w:tc>
          <w:tcPr>
            <w:tcW w:w="810" w:type="dxa"/>
          </w:tcPr>
          <w:p w14:paraId="4BCB6667" w14:textId="79BCB8B6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5246B1D" w14:textId="30854C89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3F594B18" w14:textId="77777777" w:rsidTr="00D245EA">
        <w:tc>
          <w:tcPr>
            <w:tcW w:w="9265" w:type="dxa"/>
          </w:tcPr>
          <w:p w14:paraId="0EEA66B9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position w:val="-1"/>
              </w:rPr>
              <w:t>I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h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0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non</w:t>
            </w:r>
            <w:r w:rsidRPr="00AD7CFD">
              <w:rPr>
                <w:rFonts w:ascii="Arial" w:eastAsia="Arial" w:hAnsi="Arial" w:cs="Arial"/>
                <w:spacing w:val="3"/>
                <w:position w:val="-1"/>
              </w:rPr>
              <w:t>-</w:t>
            </w:r>
            <w:r w:rsidRPr="00AD7CFD">
              <w:rPr>
                <w:rFonts w:ascii="Arial" w:eastAsia="Arial" w:hAnsi="Arial" w:cs="Arial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o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 xml:space="preserve">t? </w:t>
            </w:r>
            <w:r w:rsidRPr="006B52EA">
              <w:rPr>
                <w:rFonts w:ascii="Arial" w:eastAsia="Arial" w:hAnsi="Arial" w:cs="Arial"/>
                <w:b/>
                <w:bCs/>
                <w:position w:val="-1"/>
              </w:rPr>
              <w:t>(If yes, please submit Board roster.)</w:t>
            </w:r>
            <w:r w:rsidRPr="00AD7CFD">
              <w:rPr>
                <w:rFonts w:ascii="Arial" w:eastAsia="Arial" w:hAnsi="Arial" w:cs="Arial"/>
                <w:position w:val="-1"/>
              </w:rPr>
              <w:tab/>
            </w:r>
          </w:p>
        </w:tc>
        <w:tc>
          <w:tcPr>
            <w:tcW w:w="810" w:type="dxa"/>
          </w:tcPr>
          <w:p w14:paraId="517385C5" w14:textId="6A45BF7B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7DFCA1B" w14:textId="132F943E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4CB24A32" w14:textId="77777777" w:rsidTr="00D245EA">
        <w:tc>
          <w:tcPr>
            <w:tcW w:w="9265" w:type="dxa"/>
          </w:tcPr>
          <w:p w14:paraId="5FA2B707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position w:val="-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of g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0054632F" w14:textId="6DB57C7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6DBB2B" w14:textId="6A9FB152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64B3552" w14:textId="77777777" w:rsidTr="00D245EA">
        <w:tc>
          <w:tcPr>
            <w:tcW w:w="9265" w:type="dxa"/>
          </w:tcPr>
          <w:p w14:paraId="6ED545C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a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de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t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ent</w:t>
            </w:r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u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</w:tc>
        <w:tc>
          <w:tcPr>
            <w:tcW w:w="810" w:type="dxa"/>
          </w:tcPr>
          <w:p w14:paraId="06E255BC" w14:textId="57605014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3FFC592" w14:textId="5F336C5C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271DF837" w14:textId="77777777" w:rsidTr="00D245EA">
        <w:tc>
          <w:tcPr>
            <w:tcW w:w="9265" w:type="dxa"/>
          </w:tcPr>
          <w:p w14:paraId="3E498F56" w14:textId="77777777" w:rsidR="00AA7EE9" w:rsidRPr="00895B32" w:rsidRDefault="00AA7EE9" w:rsidP="00D245EA">
            <w:pPr>
              <w:spacing w:before="72" w:line="212" w:lineRule="exact"/>
              <w:ind w:right="-20"/>
              <w:rPr>
                <w:rFonts w:ascii="Arial" w:eastAsia="Arial" w:hAnsi="Arial" w:cs="Arial"/>
                <w:w w:val="99"/>
                <w:position w:val="-1"/>
                <w:sz w:val="20"/>
                <w:szCs w:val="20"/>
              </w:rPr>
            </w:pP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Is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4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a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gen</w:t>
            </w:r>
            <w:r w:rsidRPr="00895B32">
              <w:rPr>
                <w:rFonts w:ascii="Arial" w:eastAsia="Arial" w:hAnsi="Arial" w:cs="Arial"/>
                <w:spacing w:val="6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y</w:t>
            </w:r>
            <w:r w:rsidRPr="00895B32">
              <w:rPr>
                <w:rFonts w:ascii="Arial" w:eastAsia="Arial" w:hAnsi="Arial" w:cs="Arial"/>
                <w:spacing w:val="-10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ba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6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4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u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pen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1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om 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>ivi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g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unds</w:t>
            </w:r>
            <w:r w:rsidRPr="00895B32"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do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g</w:t>
            </w:r>
            <w:r w:rsidRPr="00895B32">
              <w:rPr>
                <w:rFonts w:ascii="Arial" w:eastAsia="Arial" w:hAnsi="Arial" w:cs="Arial"/>
                <w:spacing w:val="-3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bu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>w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t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h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d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al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g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270CBC85" w14:textId="1A420DE6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2EA911D6" w14:textId="33CC8B1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517EE3EF" w14:textId="77777777" w:rsidTr="00D245EA">
        <w:tc>
          <w:tcPr>
            <w:tcW w:w="9265" w:type="dxa"/>
          </w:tcPr>
          <w:p w14:paraId="43C815A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DF76EA">
              <w:rPr>
                <w:rFonts w:ascii="Arial" w:eastAsia="Arial" w:hAnsi="Arial" w:cs="Arial"/>
                <w:w w:val="99"/>
                <w:position w:val="-1"/>
              </w:rPr>
              <w:t>Are you currently</w:t>
            </w:r>
            <w:r>
              <w:rPr>
                <w:rFonts w:ascii="Arial" w:eastAsia="Arial" w:hAnsi="Arial" w:cs="Arial"/>
                <w:w w:val="99"/>
                <w:position w:val="-1"/>
              </w:rPr>
              <w:t xml:space="preserve"> providing services for which you are requesting EFSP funds?</w:t>
            </w:r>
          </w:p>
        </w:tc>
        <w:tc>
          <w:tcPr>
            <w:tcW w:w="810" w:type="dxa"/>
          </w:tcPr>
          <w:p w14:paraId="6DF42A18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AFFC6E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66BF2978" w14:textId="77777777" w:rsidTr="00D245EA">
        <w:tc>
          <w:tcPr>
            <w:tcW w:w="9265" w:type="dxa"/>
          </w:tcPr>
          <w:p w14:paraId="0BFB3B5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services offered to members of every community in Muskogee County?</w:t>
            </w:r>
          </w:p>
        </w:tc>
        <w:tc>
          <w:tcPr>
            <w:tcW w:w="810" w:type="dxa"/>
          </w:tcPr>
          <w:p w14:paraId="40213C12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60A5DD9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5EE16F9" w14:textId="77777777" w:rsidTr="00D245EA">
        <w:tc>
          <w:tcPr>
            <w:tcW w:w="9265" w:type="dxa"/>
          </w:tcPr>
          <w:p w14:paraId="4EA6C00D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services programs free of charge for recipients?</w:t>
            </w:r>
          </w:p>
        </w:tc>
        <w:tc>
          <w:tcPr>
            <w:tcW w:w="810" w:type="dxa"/>
          </w:tcPr>
          <w:p w14:paraId="6E229C4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D2E6D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19CA3687" w14:textId="77777777" w:rsidTr="00D245EA">
        <w:tc>
          <w:tcPr>
            <w:tcW w:w="9265" w:type="dxa"/>
          </w:tcPr>
          <w:p w14:paraId="49F444F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program services offered to all clients free from discrimination?</w:t>
            </w:r>
          </w:p>
        </w:tc>
        <w:tc>
          <w:tcPr>
            <w:tcW w:w="810" w:type="dxa"/>
          </w:tcPr>
          <w:p w14:paraId="3B07ABE6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05A786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</w:tbl>
    <w:p w14:paraId="066C58A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spacing w:val="-1"/>
          <w:sz w:val="28"/>
          <w:szCs w:val="28"/>
        </w:rPr>
      </w:pPr>
    </w:p>
    <w:p w14:paraId="26A661C4" w14:textId="5946A672" w:rsidR="00F33435" w:rsidRPr="0056365C" w:rsidRDefault="00F33435" w:rsidP="00D245EA">
      <w:pPr>
        <w:spacing w:after="0" w:line="361" w:lineRule="exact"/>
        <w:ind w:right="-20" w:firstLine="180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56365C">
        <w:rPr>
          <w:rFonts w:ascii="Arial" w:eastAsia="Arial" w:hAnsi="Arial" w:cs="Arial"/>
          <w:b/>
          <w:bCs/>
          <w:spacing w:val="-1"/>
          <w:sz w:val="24"/>
          <w:szCs w:val="24"/>
        </w:rPr>
        <w:t>PROGRAM INFORMATION</w:t>
      </w:r>
    </w:p>
    <w:p w14:paraId="48C190B2" w14:textId="6D162C37" w:rsidR="00F33435" w:rsidRPr="00A07928" w:rsidRDefault="00F33435" w:rsidP="00EA0021">
      <w:pPr>
        <w:spacing w:after="0" w:line="361" w:lineRule="exact"/>
        <w:ind w:right="-20" w:firstLine="720"/>
        <w:rPr>
          <w:rFonts w:ascii="Arial" w:eastAsia="Arial" w:hAnsi="Arial" w:cs="Arial"/>
          <w:w w:val="99"/>
          <w:position w:val="-1"/>
          <w:sz w:val="20"/>
          <w:szCs w:val="20"/>
        </w:rPr>
      </w:pPr>
      <w:r w:rsidRPr="00A07928">
        <w:rPr>
          <w:rFonts w:ascii="Arial" w:eastAsia="Arial" w:hAnsi="Arial" w:cs="Arial"/>
          <w:w w:val="99"/>
          <w:position w:val="-1"/>
        </w:rPr>
        <w:t>Mission Statement</w:t>
      </w:r>
      <w:r w:rsidRPr="00A07928">
        <w:rPr>
          <w:rFonts w:ascii="Arial" w:eastAsia="Arial" w:hAnsi="Arial" w:cs="Arial"/>
          <w:w w:val="99"/>
          <w:position w:val="-1"/>
          <w:sz w:val="20"/>
          <w:szCs w:val="20"/>
        </w:rPr>
        <w:t>:</w:t>
      </w:r>
    </w:p>
    <w:p w14:paraId="44D8E75D" w14:textId="06AB19BE" w:rsidR="00F33435" w:rsidRDefault="00B64A3B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32F441" wp14:editId="0355C2A0">
                <wp:simplePos x="0" y="0"/>
                <wp:positionH relativeFrom="column">
                  <wp:posOffset>1558925</wp:posOffset>
                </wp:positionH>
                <wp:positionV relativeFrom="paragraph">
                  <wp:posOffset>24129</wp:posOffset>
                </wp:positionV>
                <wp:extent cx="5419725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9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6BFFB7" id="Straight Connector 51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75pt,1.9pt" to="549.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"/>
            </w:pict>
          </mc:Fallback>
        </mc:AlternateContent>
      </w:r>
    </w:p>
    <w:p w14:paraId="5030A770" w14:textId="77777777" w:rsidR="00F33435" w:rsidRDefault="00F33435" w:rsidP="004B0094">
      <w:pPr>
        <w:spacing w:after="0" w:line="361" w:lineRule="exact"/>
        <w:ind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7EE0E3" wp14:editId="05EEFDAD">
                <wp:simplePos x="0" y="0"/>
                <wp:positionH relativeFrom="column">
                  <wp:posOffset>377825</wp:posOffset>
                </wp:positionH>
                <wp:positionV relativeFrom="paragraph">
                  <wp:posOffset>80645</wp:posOffset>
                </wp:positionV>
                <wp:extent cx="6600825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916B0" id="Straight Connector 52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6.35pt" to="549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"/>
            </w:pict>
          </mc:Fallback>
        </mc:AlternateContent>
      </w:r>
    </w:p>
    <w:p w14:paraId="7594468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416348" wp14:editId="74EFDE9E">
                <wp:simplePos x="0" y="0"/>
                <wp:positionH relativeFrom="column">
                  <wp:posOffset>377190</wp:posOffset>
                </wp:positionH>
                <wp:positionV relativeFrom="paragraph">
                  <wp:posOffset>127635</wp:posOffset>
                </wp:positionV>
                <wp:extent cx="6600825" cy="476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476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A5D1A3" id="Straight Connector 5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pt,10.05pt" to="549.4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"/>
            </w:pict>
          </mc:Fallback>
        </mc:AlternateContent>
      </w:r>
    </w:p>
    <w:p w14:paraId="5463B1BE" w14:textId="1EB1999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0FA69F1E" w14:textId="1E5DE8E2" w:rsidR="00F33435" w:rsidRDefault="005323D3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6C5CB5" wp14:editId="4E710613">
                <wp:simplePos x="0" y="0"/>
                <wp:positionH relativeFrom="column">
                  <wp:posOffset>377825</wp:posOffset>
                </wp:positionH>
                <wp:positionV relativeFrom="paragraph">
                  <wp:posOffset>21591</wp:posOffset>
                </wp:positionV>
                <wp:extent cx="6629400" cy="38100"/>
                <wp:effectExtent l="0" t="0" r="1905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381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4C554" id="Straight Connector 54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1.7pt" to="551.7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"/>
            </w:pict>
          </mc:Fallback>
        </mc:AlternateContent>
      </w:r>
    </w:p>
    <w:p w14:paraId="107C0133" w14:textId="77777777" w:rsidR="00002CC3" w:rsidRDefault="00002CC3">
      <w:pPr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br w:type="page"/>
      </w:r>
    </w:p>
    <w:p w14:paraId="4851DCE8" w14:textId="12B58B81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2C6D528D" w14:textId="6179616A" w:rsidR="00D74082" w:rsidRP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24"/>
          <w:szCs w:val="24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9DC9EE" wp14:editId="00DA1F0F">
                <wp:simplePos x="0" y="0"/>
                <wp:positionH relativeFrom="column">
                  <wp:posOffset>3578226</wp:posOffset>
                </wp:positionH>
                <wp:positionV relativeFrom="paragraph">
                  <wp:posOffset>212725</wp:posOffset>
                </wp:positionV>
                <wp:extent cx="31432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87EF3" id="Straight Connector 4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75pt,16.75pt" to="529.2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" strokecolor="black [3040]"/>
            </w:pict>
          </mc:Fallback>
        </mc:AlternateContent>
      </w:r>
      <w:r w:rsidRPr="00A07928">
        <w:rPr>
          <w:rFonts w:ascii="Arial" w:eastAsia="Arial" w:hAnsi="Arial" w:cs="Arial"/>
          <w:w w:val="99"/>
          <w:position w:val="-1"/>
        </w:rPr>
        <w:t>Describe the program and services provided</w:t>
      </w:r>
      <w:r w:rsidRPr="00D74082">
        <w:rPr>
          <w:rFonts w:ascii="Arial" w:eastAsia="Arial" w:hAnsi="Arial" w:cs="Arial"/>
          <w:w w:val="99"/>
          <w:position w:val="-1"/>
          <w:sz w:val="24"/>
          <w:szCs w:val="24"/>
        </w:rPr>
        <w:t>:</w:t>
      </w:r>
      <w:r>
        <w:rPr>
          <w:rFonts w:ascii="Arial" w:eastAsia="Arial" w:hAnsi="Arial" w:cs="Arial"/>
          <w:w w:val="99"/>
          <w:position w:val="-1"/>
          <w:sz w:val="24"/>
          <w:szCs w:val="24"/>
        </w:rPr>
        <w:t xml:space="preserve"> </w:t>
      </w:r>
    </w:p>
    <w:p w14:paraId="118E42CA" w14:textId="1CB40676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0C0AFCD" w14:textId="59FB9C2F" w:rsidR="00D74082" w:rsidRDefault="00D74082" w:rsidP="00D74082">
      <w:pPr>
        <w:tabs>
          <w:tab w:val="left" w:pos="8325"/>
        </w:tabs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D0D3EE" wp14:editId="30CB1F21">
                <wp:simplePos x="0" y="0"/>
                <wp:positionH relativeFrom="column">
                  <wp:posOffset>749300</wp:posOffset>
                </wp:positionH>
                <wp:positionV relativeFrom="paragraph">
                  <wp:posOffset>68580</wp:posOffset>
                </wp:positionV>
                <wp:extent cx="597217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8E7135" id="Straight Connector 43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5.4pt" to="529.2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"/>
            </w:pict>
          </mc:Fallback>
        </mc:AlternateContent>
      </w:r>
      <w:r>
        <w:rPr>
          <w:rFonts w:ascii="Arial" w:eastAsia="Arial" w:hAnsi="Arial" w:cs="Arial"/>
          <w:w w:val="99"/>
          <w:position w:val="-1"/>
          <w:sz w:val="32"/>
          <w:szCs w:val="32"/>
        </w:rPr>
        <w:tab/>
      </w:r>
    </w:p>
    <w:p w14:paraId="4D00C9C5" w14:textId="73ECE4A0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B9FE56" wp14:editId="01ECB50F">
                <wp:simplePos x="0" y="0"/>
                <wp:positionH relativeFrom="column">
                  <wp:posOffset>749300</wp:posOffset>
                </wp:positionH>
                <wp:positionV relativeFrom="paragraph">
                  <wp:posOffset>172720</wp:posOffset>
                </wp:positionV>
                <wp:extent cx="600075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5114EA" id="Straight Connector 44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13.6pt" to="531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"/>
            </w:pict>
          </mc:Fallback>
        </mc:AlternateContent>
      </w:r>
    </w:p>
    <w:p w14:paraId="4483DC9E" w14:textId="65101E38" w:rsidR="00D74082" w:rsidRDefault="00D05906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6E1808" wp14:editId="61DA25F2">
                <wp:simplePos x="0" y="0"/>
                <wp:positionH relativeFrom="column">
                  <wp:posOffset>781050</wp:posOffset>
                </wp:positionH>
                <wp:positionV relativeFrom="paragraph">
                  <wp:posOffset>229235</wp:posOffset>
                </wp:positionV>
                <wp:extent cx="597217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56CDB0" id="Straight Connector 45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18.05pt" to="531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39ep33QAAAAoBAAAPAAAAZHJz&#10;L2Rvd25yZXYueG1sTI/BTsMwEETvSP0Hayv1UlG7iYhQiFMhIDcuFBDXbbwkEfE6jd025etxxQGO&#10;MzuafVNsJtuLI42+c6xhvVIgiGtnOm40vL1W17cgfEA22DsmDWfysClnVwXmxp34hY7b0IhYwj5H&#10;DW0IQy6lr1uy6FduII63TzdaDFGOjTQjnmK57WWiVCYtdhw/tDjQQ0v11/ZgNfjqnfbV97Jeqo+0&#10;cZTsH5+fUOvFfLq/AxFoCn9huOBHdCgj084d2HjRR52kcUvQkGZrEJeAytIbELtfR5aF/D+h/AE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C39ep33QAAAAoBAAAPAAAAAAAAAAAAAAAA&#10;ABoEAABkcnMvZG93bnJldi54bWxQSwUGAAAAAAQABADzAAAAJAUAAAAA&#10;"/>
            </w:pict>
          </mc:Fallback>
        </mc:AlternateContent>
      </w:r>
    </w:p>
    <w:p w14:paraId="2C169FCF" w14:textId="07ED4FAA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D986C4B" w14:textId="7BCA1C43" w:rsidR="00A07928" w:rsidRP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4CDAF4" wp14:editId="328B5167">
                <wp:simplePos x="0" y="0"/>
                <wp:positionH relativeFrom="column">
                  <wp:posOffset>4340225</wp:posOffset>
                </wp:positionH>
                <wp:positionV relativeFrom="paragraph">
                  <wp:posOffset>208914</wp:posOffset>
                </wp:positionV>
                <wp:extent cx="240982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9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810571" id="Straight Connector 46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1.75pt,16.45pt" to="531.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"/>
            </w:pict>
          </mc:Fallback>
        </mc:AlternateContent>
      </w:r>
      <w:r w:rsidRPr="003D00AB">
        <w:rPr>
          <w:rFonts w:ascii="Arial" w:eastAsia="Arial" w:hAnsi="Arial" w:cs="Arial"/>
          <w:w w:val="99"/>
          <w:position w:val="-1"/>
        </w:rPr>
        <w:t>Describe the program’s participant eligibility requirements:</w:t>
      </w:r>
      <w:r w:rsidRPr="003D00AB">
        <w:rPr>
          <w:rFonts w:ascii="Arial" w:eastAsia="Arial" w:hAnsi="Arial" w:cs="Arial"/>
          <w:noProof/>
          <w:position w:val="-1"/>
        </w:rPr>
        <w:t xml:space="preserve"> </w:t>
      </w:r>
    </w:p>
    <w:p w14:paraId="42019DF1" w14:textId="00B80F66" w:rsidR="00A07928" w:rsidRDefault="00A07928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C21EF20" w14:textId="30337141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C78AD0" wp14:editId="6FEC9A39">
                <wp:simplePos x="0" y="0"/>
                <wp:positionH relativeFrom="column">
                  <wp:posOffset>781050</wp:posOffset>
                </wp:positionH>
                <wp:positionV relativeFrom="paragraph">
                  <wp:posOffset>66675</wp:posOffset>
                </wp:positionV>
                <wp:extent cx="5972175" cy="0"/>
                <wp:effectExtent l="0" t="0" r="0" b="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EF1FDC" id="Straight Connector 47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5.25pt" to="531.7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"/>
            </w:pict>
          </mc:Fallback>
        </mc:AlternateContent>
      </w:r>
    </w:p>
    <w:p w14:paraId="58674D93" w14:textId="0C760D13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6CA8918" wp14:editId="6C686FD8">
                <wp:simplePos x="0" y="0"/>
                <wp:positionH relativeFrom="column">
                  <wp:posOffset>752475</wp:posOffset>
                </wp:positionH>
                <wp:positionV relativeFrom="paragraph">
                  <wp:posOffset>181610</wp:posOffset>
                </wp:positionV>
                <wp:extent cx="5972175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64770A" id="Straight Connector 48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14.3pt" to="529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uxd963QAAAAoBAAAPAAAAZHJz&#10;L2Rvd25yZXYueG1sTI/BTsMwEETvSPyDtUhcKuo0qFUIcSoE5MaFAuK6jZckIl6nsdsGvp6tOMBx&#10;Zp9mZ4r15Hp1oDF0ng0s5gko4trbjhsDry/VVQYqRGSLvWcy8EUB1uX5WYG59Ud+psMmNkpCOORo&#10;oI1xyLUOdUsOw9wPxHL78KPDKHJstB3xKOGu12mSrLTDjuVDiwPdt1R/bvbOQKjeaFd9z+pZ8n7d&#10;eEp3D0+PaMzlxXR3CyrSFP9gONWX6lBKp63fsw2qF73IloIaSLMVqBOQLG9k3fbX0WWh/08of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uxd963QAAAAoBAAAPAAAAAAAAAAAAAAAA&#10;ABoEAABkcnMvZG93bnJldi54bWxQSwUGAAAAAAQABADzAAAAJAUAAAAA&#10;"/>
            </w:pict>
          </mc:Fallback>
        </mc:AlternateContent>
      </w:r>
    </w:p>
    <w:p w14:paraId="3F6F1C86" w14:textId="77777777" w:rsidR="00617637" w:rsidRDefault="00617637" w:rsidP="00617637">
      <w:pPr>
        <w:spacing w:after="0" w:line="361" w:lineRule="exact"/>
        <w:ind w:left="1218" w:right="-20"/>
        <w:jc w:val="right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DADE6F6" w14:textId="1C09E4B0" w:rsid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7A4F23" wp14:editId="7B163FE5">
                <wp:simplePos x="0" y="0"/>
                <wp:positionH relativeFrom="column">
                  <wp:posOffset>752475</wp:posOffset>
                </wp:positionH>
                <wp:positionV relativeFrom="paragraph">
                  <wp:posOffset>95885</wp:posOffset>
                </wp:positionV>
                <wp:extent cx="5972175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9B89CB" id="Straight Connector 49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7.55pt" to="529.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wRV573QAAAAoBAAAPAAAAZHJz&#10;L2Rvd25yZXYueG1sTI9BT8MwDIXvSPyHyEhcJpZ2qGiUphMCeuPCAHH1GtNWNE7XZFvh1+NpB7j5&#10;2U/P3ytWk+vVnsbQeTaQzhNQxLW3HTcG3l6rqyWoEJEt9p7JwDcFWJXnZwXm1h/4hfbr2CgJ4ZCj&#10;gTbGIdc61C05DHM/EMvt048Oo8ix0XbEg4S7Xi+S5EY77Fg+tDjQQ0v113rnDITqnbbVz6yeJR/X&#10;jafF9vH5CY25vJju70BFmuKfGY74gg6lMG38jm1Qveh0mYlVhiwFdTQk2a2025w2uiz0/wrlL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wRV573QAAAAoBAAAPAAAAAAAAAAAAAAAA&#10;ABoEAABkcnMvZG93bnJldi54bWxQSwUGAAAAAAQABADzAAAAJAUAAAAA&#10;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961" w:tblpY="543"/>
        <w:tblW w:w="0" w:type="auto"/>
        <w:tblLook w:val="04A0" w:firstRow="1" w:lastRow="0" w:firstColumn="1" w:lastColumn="0" w:noHBand="0" w:noVBand="1"/>
      </w:tblPr>
      <w:tblGrid>
        <w:gridCol w:w="1574"/>
        <w:gridCol w:w="1904"/>
      </w:tblGrid>
      <w:tr w:rsidR="00A10852" w14:paraId="561D6352" w14:textId="77777777" w:rsidTr="00A10852">
        <w:tc>
          <w:tcPr>
            <w:tcW w:w="1574" w:type="dxa"/>
          </w:tcPr>
          <w:p w14:paraId="1015AF3A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ge</w:t>
            </w:r>
          </w:p>
        </w:tc>
        <w:tc>
          <w:tcPr>
            <w:tcW w:w="1904" w:type="dxa"/>
          </w:tcPr>
          <w:p w14:paraId="2AF00C8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52424B50" w14:textId="77777777" w:rsidTr="00A10852">
        <w:tc>
          <w:tcPr>
            <w:tcW w:w="1574" w:type="dxa"/>
          </w:tcPr>
          <w:p w14:paraId="4078172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0-5</w:t>
            </w:r>
          </w:p>
        </w:tc>
        <w:tc>
          <w:tcPr>
            <w:tcW w:w="1904" w:type="dxa"/>
          </w:tcPr>
          <w:p w14:paraId="5A1E2A1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828D25C" w14:textId="77777777" w:rsidTr="00A10852">
        <w:tc>
          <w:tcPr>
            <w:tcW w:w="1574" w:type="dxa"/>
          </w:tcPr>
          <w:p w14:paraId="54501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6-12</w:t>
            </w:r>
          </w:p>
        </w:tc>
        <w:tc>
          <w:tcPr>
            <w:tcW w:w="1904" w:type="dxa"/>
          </w:tcPr>
          <w:p w14:paraId="20D2202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05310FB" w14:textId="77777777" w:rsidTr="00A10852">
        <w:tc>
          <w:tcPr>
            <w:tcW w:w="1574" w:type="dxa"/>
          </w:tcPr>
          <w:p w14:paraId="111AEA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Youth 13-17</w:t>
            </w:r>
          </w:p>
        </w:tc>
        <w:tc>
          <w:tcPr>
            <w:tcW w:w="1904" w:type="dxa"/>
          </w:tcPr>
          <w:p w14:paraId="50B0F92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348731A" w14:textId="77777777" w:rsidTr="00A10852">
        <w:tc>
          <w:tcPr>
            <w:tcW w:w="1574" w:type="dxa"/>
          </w:tcPr>
          <w:p w14:paraId="7DBF2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18-24</w:t>
            </w:r>
          </w:p>
        </w:tc>
        <w:tc>
          <w:tcPr>
            <w:tcW w:w="1904" w:type="dxa"/>
          </w:tcPr>
          <w:p w14:paraId="2A8B0B9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9251A4E" w14:textId="77777777" w:rsidTr="00A10852">
        <w:tc>
          <w:tcPr>
            <w:tcW w:w="1574" w:type="dxa"/>
          </w:tcPr>
          <w:p w14:paraId="7D747EB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25-44</w:t>
            </w:r>
          </w:p>
        </w:tc>
        <w:tc>
          <w:tcPr>
            <w:tcW w:w="1904" w:type="dxa"/>
          </w:tcPr>
          <w:p w14:paraId="792E1D4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4B51700" w14:textId="77777777" w:rsidTr="00A10852">
        <w:tc>
          <w:tcPr>
            <w:tcW w:w="1574" w:type="dxa"/>
          </w:tcPr>
          <w:p w14:paraId="1F6F1E7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45-64</w:t>
            </w:r>
          </w:p>
        </w:tc>
        <w:tc>
          <w:tcPr>
            <w:tcW w:w="1904" w:type="dxa"/>
          </w:tcPr>
          <w:p w14:paraId="04F1A0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9770155" w14:textId="77777777" w:rsidTr="00A10852">
        <w:tc>
          <w:tcPr>
            <w:tcW w:w="1574" w:type="dxa"/>
          </w:tcPr>
          <w:p w14:paraId="7240373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Seniors 65+</w:t>
            </w:r>
          </w:p>
        </w:tc>
        <w:tc>
          <w:tcPr>
            <w:tcW w:w="1904" w:type="dxa"/>
          </w:tcPr>
          <w:p w14:paraId="2493E9A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1DC175" w14:textId="77777777" w:rsidTr="00A10852">
        <w:tc>
          <w:tcPr>
            <w:tcW w:w="1574" w:type="dxa"/>
          </w:tcPr>
          <w:p w14:paraId="457B020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1B09B2D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86A17A" w14:textId="77777777" w:rsidTr="00A10852">
        <w:tc>
          <w:tcPr>
            <w:tcW w:w="1574" w:type="dxa"/>
          </w:tcPr>
          <w:p w14:paraId="369394E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6C4FF65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B8AE316" w14:textId="607D71AC" w:rsidR="00617637" w:rsidRDefault="00552A1F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  <w:sz w:val="32"/>
          <w:szCs w:val="32"/>
        </w:rPr>
        <w:t xml:space="preserve">             </w:t>
      </w:r>
      <w:r>
        <w:rPr>
          <w:rFonts w:ascii="Arial" w:eastAsia="Arial" w:hAnsi="Arial" w:cs="Arial"/>
        </w:rPr>
        <w:t>Please complete the d</w:t>
      </w:r>
      <w:r w:rsidR="00BF42C2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mographics tables for clients served</w:t>
      </w:r>
      <w:r w:rsidR="00BF42C2">
        <w:rPr>
          <w:rFonts w:ascii="Arial" w:eastAsia="Arial" w:hAnsi="Arial" w:cs="Arial"/>
        </w:rPr>
        <w:t xml:space="preserve"> if applicable:</w:t>
      </w: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1256"/>
        <w:gridCol w:w="1904"/>
      </w:tblGrid>
      <w:tr w:rsidR="0002609E" w14:paraId="2210ADA8" w14:textId="77777777" w:rsidTr="0002609E">
        <w:tc>
          <w:tcPr>
            <w:tcW w:w="1256" w:type="dxa"/>
          </w:tcPr>
          <w:p w14:paraId="7291FEE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Gender</w:t>
            </w:r>
          </w:p>
        </w:tc>
        <w:tc>
          <w:tcPr>
            <w:tcW w:w="1904" w:type="dxa"/>
          </w:tcPr>
          <w:p w14:paraId="65EBCC7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02609E" w14:paraId="046BA832" w14:textId="77777777" w:rsidTr="0002609E">
        <w:tc>
          <w:tcPr>
            <w:tcW w:w="1256" w:type="dxa"/>
          </w:tcPr>
          <w:p w14:paraId="74E2BC2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 xml:space="preserve"> Male</w:t>
            </w:r>
          </w:p>
        </w:tc>
        <w:tc>
          <w:tcPr>
            <w:tcW w:w="1904" w:type="dxa"/>
          </w:tcPr>
          <w:p w14:paraId="39581D5F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1520A04A" w14:textId="77777777" w:rsidTr="0002609E">
        <w:tc>
          <w:tcPr>
            <w:tcW w:w="1256" w:type="dxa"/>
          </w:tcPr>
          <w:p w14:paraId="3120421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Female</w:t>
            </w:r>
          </w:p>
        </w:tc>
        <w:tc>
          <w:tcPr>
            <w:tcW w:w="1904" w:type="dxa"/>
          </w:tcPr>
          <w:p w14:paraId="3D94EBA3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49214A43" w14:textId="77777777" w:rsidTr="0002609E">
        <w:tc>
          <w:tcPr>
            <w:tcW w:w="1256" w:type="dxa"/>
          </w:tcPr>
          <w:p w14:paraId="1FB1E2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6536A4A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2AF6D3B9" w14:textId="77777777" w:rsidTr="0002609E">
        <w:tc>
          <w:tcPr>
            <w:tcW w:w="1256" w:type="dxa"/>
          </w:tcPr>
          <w:p w14:paraId="1D2ABA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0B49D82C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63A538E7" w14:textId="77777777" w:rsidTr="0002609E">
        <w:tc>
          <w:tcPr>
            <w:tcW w:w="1256" w:type="dxa"/>
          </w:tcPr>
          <w:p w14:paraId="5A251B79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C9BE4CB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68"/>
        <w:tblW w:w="0" w:type="auto"/>
        <w:tblLook w:val="04A0" w:firstRow="1" w:lastRow="0" w:firstColumn="1" w:lastColumn="0" w:noHBand="0" w:noVBand="1"/>
      </w:tblPr>
      <w:tblGrid>
        <w:gridCol w:w="2014"/>
        <w:gridCol w:w="1904"/>
      </w:tblGrid>
      <w:tr w:rsidR="00A10852" w14:paraId="383BA87C" w14:textId="77777777" w:rsidTr="00A10852">
        <w:tc>
          <w:tcPr>
            <w:tcW w:w="2014" w:type="dxa"/>
          </w:tcPr>
          <w:p w14:paraId="1CA40AD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Race</w:t>
            </w:r>
          </w:p>
        </w:tc>
        <w:tc>
          <w:tcPr>
            <w:tcW w:w="1904" w:type="dxa"/>
          </w:tcPr>
          <w:p w14:paraId="5C40AD0D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3F002F52" w14:textId="77777777" w:rsidTr="00A10852">
        <w:tc>
          <w:tcPr>
            <w:tcW w:w="2014" w:type="dxa"/>
          </w:tcPr>
          <w:p w14:paraId="63BB71F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frican American</w:t>
            </w:r>
          </w:p>
        </w:tc>
        <w:tc>
          <w:tcPr>
            <w:tcW w:w="1904" w:type="dxa"/>
          </w:tcPr>
          <w:p w14:paraId="290EFCAD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247955" w14:textId="77777777" w:rsidTr="00A10852">
        <w:tc>
          <w:tcPr>
            <w:tcW w:w="2014" w:type="dxa"/>
          </w:tcPr>
          <w:p w14:paraId="052438A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sian</w:t>
            </w:r>
          </w:p>
        </w:tc>
        <w:tc>
          <w:tcPr>
            <w:tcW w:w="1904" w:type="dxa"/>
          </w:tcPr>
          <w:p w14:paraId="599E2CA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D37D287" w14:textId="77777777" w:rsidTr="00A10852">
        <w:tc>
          <w:tcPr>
            <w:tcW w:w="2014" w:type="dxa"/>
          </w:tcPr>
          <w:p w14:paraId="264F8A3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Caucasian</w:t>
            </w:r>
          </w:p>
        </w:tc>
        <w:tc>
          <w:tcPr>
            <w:tcW w:w="1904" w:type="dxa"/>
          </w:tcPr>
          <w:p w14:paraId="5476661A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6AE3438" w14:textId="77777777" w:rsidTr="00A10852">
        <w:tc>
          <w:tcPr>
            <w:tcW w:w="2014" w:type="dxa"/>
          </w:tcPr>
          <w:p w14:paraId="4194722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Hispanic</w:t>
            </w:r>
          </w:p>
        </w:tc>
        <w:tc>
          <w:tcPr>
            <w:tcW w:w="1904" w:type="dxa"/>
          </w:tcPr>
          <w:p w14:paraId="76EB948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437C2F7" w14:textId="77777777" w:rsidTr="00A10852">
        <w:tc>
          <w:tcPr>
            <w:tcW w:w="2014" w:type="dxa"/>
          </w:tcPr>
          <w:p w14:paraId="24162A4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Native American</w:t>
            </w:r>
          </w:p>
        </w:tc>
        <w:tc>
          <w:tcPr>
            <w:tcW w:w="1904" w:type="dxa"/>
          </w:tcPr>
          <w:p w14:paraId="0160A8C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EC5047F" w14:textId="77777777" w:rsidTr="00A10852">
        <w:tc>
          <w:tcPr>
            <w:tcW w:w="2014" w:type="dxa"/>
          </w:tcPr>
          <w:p w14:paraId="1A3F746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F62077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176CFA" w14:textId="77777777" w:rsidTr="00A10852">
        <w:tc>
          <w:tcPr>
            <w:tcW w:w="2014" w:type="dxa"/>
          </w:tcPr>
          <w:p w14:paraId="274A52A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6952AF2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CA9A591" w14:textId="77777777" w:rsidTr="00A10852">
        <w:tc>
          <w:tcPr>
            <w:tcW w:w="2014" w:type="dxa"/>
          </w:tcPr>
          <w:p w14:paraId="31BC709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2537119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371D120" w14:textId="77777777" w:rsidR="006E0734" w:rsidRPr="00552A1F" w:rsidRDefault="00BF42C2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</w:t>
      </w:r>
    </w:p>
    <w:p w14:paraId="3E52C979" w14:textId="2DD8062E" w:rsidR="00D63BB1" w:rsidRPr="00552A1F" w:rsidRDefault="00D63BB1" w:rsidP="00617637">
      <w:pPr>
        <w:tabs>
          <w:tab w:val="left" w:pos="1500"/>
        </w:tabs>
        <w:rPr>
          <w:rFonts w:ascii="Arial" w:eastAsia="Arial" w:hAnsi="Arial" w:cs="Arial"/>
        </w:rPr>
      </w:pPr>
    </w:p>
    <w:p w14:paraId="416BC364" w14:textId="14BAC470" w:rsidR="00A237AF" w:rsidRDefault="002A70FE" w:rsidP="00C65854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</w:t>
      </w:r>
    </w:p>
    <w:tbl>
      <w:tblPr>
        <w:tblStyle w:val="TableGrid"/>
        <w:tblpPr w:leftFromText="180" w:rightFromText="180" w:vertAnchor="text" w:horzAnchor="margin" w:tblpY="362"/>
        <w:tblW w:w="10705" w:type="dxa"/>
        <w:tblLook w:val="04A0" w:firstRow="1" w:lastRow="0" w:firstColumn="1" w:lastColumn="0" w:noHBand="0" w:noVBand="1"/>
      </w:tblPr>
      <w:tblGrid>
        <w:gridCol w:w="2173"/>
        <w:gridCol w:w="1701"/>
        <w:gridCol w:w="1225"/>
        <w:gridCol w:w="2182"/>
        <w:gridCol w:w="3424"/>
      </w:tblGrid>
      <w:tr w:rsidR="00886191" w14:paraId="78DEC285" w14:textId="77777777" w:rsidTr="00826155">
        <w:trPr>
          <w:trHeight w:val="518"/>
        </w:trPr>
        <w:tc>
          <w:tcPr>
            <w:tcW w:w="1708" w:type="dxa"/>
          </w:tcPr>
          <w:p w14:paraId="14B92B00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gram Area</w:t>
            </w:r>
          </w:p>
        </w:tc>
        <w:tc>
          <w:tcPr>
            <w:tcW w:w="1782" w:type="dxa"/>
          </w:tcPr>
          <w:p w14:paraId="1EB3545A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ase CARES</w:t>
            </w:r>
          </w:p>
        </w:tc>
        <w:tc>
          <w:tcPr>
            <w:tcW w:w="1268" w:type="dxa"/>
          </w:tcPr>
          <w:p w14:paraId="60B7C0C2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ase 38</w:t>
            </w:r>
          </w:p>
        </w:tc>
        <w:tc>
          <w:tcPr>
            <w:tcW w:w="2283" w:type="dxa"/>
          </w:tcPr>
          <w:p w14:paraId="046AB7EF" w14:textId="5E0E3B8A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86191">
              <w:rPr>
                <w:rFonts w:ascii="Arial" w:eastAsia="Arial" w:hAnsi="Arial" w:cs="Arial"/>
              </w:rPr>
              <w:t xml:space="preserve">Phase </w:t>
            </w:r>
            <w:r w:rsidR="0069419B">
              <w:rPr>
                <w:rFonts w:ascii="Arial" w:eastAsia="Arial" w:hAnsi="Arial" w:cs="Arial"/>
              </w:rPr>
              <w:t>ARPA</w:t>
            </w:r>
            <w:r w:rsidR="00886191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Requested Amount</w:t>
            </w:r>
          </w:p>
        </w:tc>
        <w:tc>
          <w:tcPr>
            <w:tcW w:w="3664" w:type="dxa"/>
          </w:tcPr>
          <w:p w14:paraId="0D1EFD0E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ncy Budget for Service Area Requested</w:t>
            </w:r>
          </w:p>
        </w:tc>
      </w:tr>
      <w:tr w:rsidR="00886191" w14:paraId="111B492F" w14:textId="77777777" w:rsidTr="00826155">
        <w:tc>
          <w:tcPr>
            <w:tcW w:w="1708" w:type="dxa"/>
          </w:tcPr>
          <w:p w14:paraId="14D9709D" w14:textId="36FE88D9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rved Meals</w:t>
            </w:r>
          </w:p>
        </w:tc>
        <w:tc>
          <w:tcPr>
            <w:tcW w:w="1782" w:type="dxa"/>
          </w:tcPr>
          <w:p w14:paraId="74C1FA18" w14:textId="67952A9E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50A45A5C" w14:textId="6090E69C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4C2B6E23" w14:textId="31EBC823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92D1214" w14:textId="5DEF7BC0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F00F071" w14:textId="77777777" w:rsidTr="00826155">
        <w:tc>
          <w:tcPr>
            <w:tcW w:w="1708" w:type="dxa"/>
          </w:tcPr>
          <w:p w14:paraId="5ED3413A" w14:textId="252E3D5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ther Food</w:t>
            </w:r>
          </w:p>
        </w:tc>
        <w:tc>
          <w:tcPr>
            <w:tcW w:w="1782" w:type="dxa"/>
          </w:tcPr>
          <w:p w14:paraId="697A2DE7" w14:textId="476B4C4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F3FDCF9" w14:textId="79F3644D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200CFF12" w14:textId="095BE54C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DA21B60" w14:textId="257849E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50684C5" w14:textId="77777777" w:rsidTr="00826155">
        <w:tc>
          <w:tcPr>
            <w:tcW w:w="1708" w:type="dxa"/>
          </w:tcPr>
          <w:p w14:paraId="2214EC3B" w14:textId="50B5DBC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s Shelter</w:t>
            </w:r>
          </w:p>
        </w:tc>
        <w:tc>
          <w:tcPr>
            <w:tcW w:w="1782" w:type="dxa"/>
          </w:tcPr>
          <w:p w14:paraId="17B74A5C" w14:textId="6BBC88A7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6DAC645D" w14:textId="3AD34D1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99345CA" w14:textId="5740CD0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71E90F8D" w14:textId="6C05B046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F8CCACD" w14:textId="77777777" w:rsidTr="00826155">
        <w:tc>
          <w:tcPr>
            <w:tcW w:w="1708" w:type="dxa"/>
          </w:tcPr>
          <w:p w14:paraId="36202673" w14:textId="4B85D34A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lies/Equipment</w:t>
            </w:r>
          </w:p>
        </w:tc>
        <w:tc>
          <w:tcPr>
            <w:tcW w:w="1782" w:type="dxa"/>
          </w:tcPr>
          <w:p w14:paraId="0A6FDC0D" w14:textId="10CF066A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059A323" w14:textId="7135C0C2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9D422FA" w14:textId="3630D1C8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A4E7936" w14:textId="09ECB083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D235CD" w14:paraId="4B766DBD" w14:textId="77777777" w:rsidTr="00826155">
        <w:tc>
          <w:tcPr>
            <w:tcW w:w="1708" w:type="dxa"/>
          </w:tcPr>
          <w:p w14:paraId="4DF06AF2" w14:textId="41821DC3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PE Supplies</w:t>
            </w:r>
          </w:p>
        </w:tc>
        <w:tc>
          <w:tcPr>
            <w:tcW w:w="1782" w:type="dxa"/>
          </w:tcPr>
          <w:p w14:paraId="1B43920B" w14:textId="37BC9097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A467875" w14:textId="5803C706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4C87C66B" w14:textId="23F706A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0FD3CD44" w14:textId="56C7D7F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68514966" w14:textId="77777777" w:rsidTr="00826155">
        <w:tc>
          <w:tcPr>
            <w:tcW w:w="1708" w:type="dxa"/>
          </w:tcPr>
          <w:p w14:paraId="774CDBEB" w14:textId="0A47F2A3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pairs/Code</w:t>
            </w:r>
          </w:p>
        </w:tc>
        <w:tc>
          <w:tcPr>
            <w:tcW w:w="1782" w:type="dxa"/>
          </w:tcPr>
          <w:p w14:paraId="5A9DCCD4" w14:textId="0E8EA0A1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72C7CC63" w14:textId="10B4EAD3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75F8D6F7" w14:textId="07A16C2F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665BBC3C" w14:textId="56BFFE25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013D4104" w14:textId="77777777" w:rsidTr="00826155">
        <w:tc>
          <w:tcPr>
            <w:tcW w:w="1708" w:type="dxa"/>
          </w:tcPr>
          <w:p w14:paraId="1179B4B6" w14:textId="12BCD451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nt/Mortgage</w:t>
            </w:r>
          </w:p>
        </w:tc>
        <w:tc>
          <w:tcPr>
            <w:tcW w:w="1782" w:type="dxa"/>
          </w:tcPr>
          <w:p w14:paraId="051657C1" w14:textId="0993DB0A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45312BFA" w14:textId="0846D42C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A70FDC0" w14:textId="20463EAE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BC35FC1" w14:textId="41DF5082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507933" w14:paraId="0D1F4689" w14:textId="77777777" w:rsidTr="00826155">
        <w:tc>
          <w:tcPr>
            <w:tcW w:w="1708" w:type="dxa"/>
          </w:tcPr>
          <w:p w14:paraId="3BCE75F7" w14:textId="25895ED7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tility Assistance</w:t>
            </w:r>
          </w:p>
        </w:tc>
        <w:tc>
          <w:tcPr>
            <w:tcW w:w="1782" w:type="dxa"/>
          </w:tcPr>
          <w:p w14:paraId="7A90605D" w14:textId="220830C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FCDD59C" w14:textId="2F431D0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66888508" w14:textId="3CBC6E6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1E646910" w14:textId="23E34FDD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0883EA2" w14:textId="77777777" w:rsidTr="00826155">
        <w:tc>
          <w:tcPr>
            <w:tcW w:w="1708" w:type="dxa"/>
          </w:tcPr>
          <w:p w14:paraId="25F3D806" w14:textId="4763FCCB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ministration</w:t>
            </w:r>
          </w:p>
        </w:tc>
        <w:tc>
          <w:tcPr>
            <w:tcW w:w="1782" w:type="dxa"/>
          </w:tcPr>
          <w:p w14:paraId="16B3200C" w14:textId="61E5E4D7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70E11E5F" w14:textId="4B88F7ED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75718F1" w14:textId="609C278C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3647925" w14:textId="61A607A4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7F43CA2B" w14:textId="77777777" w:rsidTr="00826155">
        <w:tc>
          <w:tcPr>
            <w:tcW w:w="1708" w:type="dxa"/>
          </w:tcPr>
          <w:p w14:paraId="75D79D8C" w14:textId="43C52A1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</w:t>
            </w:r>
          </w:p>
        </w:tc>
        <w:tc>
          <w:tcPr>
            <w:tcW w:w="1782" w:type="dxa"/>
          </w:tcPr>
          <w:p w14:paraId="6BC3F5BF" w14:textId="7DECE662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57B7A42F" w14:textId="044F44A0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3B228C65" w14:textId="70086DE3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770D90E" w14:textId="0E6C8D6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</w:tbl>
    <w:p w14:paraId="1D45F25B" w14:textId="66AFDCE3" w:rsidR="00C30BBE" w:rsidRPr="000344EB" w:rsidRDefault="00826155" w:rsidP="00C65854">
      <w:pPr>
        <w:tabs>
          <w:tab w:val="left" w:pos="1500"/>
        </w:tabs>
        <w:rPr>
          <w:rFonts w:ascii="Arial" w:eastAsia="Arial" w:hAnsi="Arial" w:cs="Arial"/>
          <w:b/>
          <w:bCs/>
          <w:sz w:val="24"/>
          <w:szCs w:val="24"/>
        </w:rPr>
      </w:pPr>
      <w:r w:rsidRPr="000344EB">
        <w:rPr>
          <w:rFonts w:ascii="Arial" w:eastAsia="Arial" w:hAnsi="Arial" w:cs="Arial"/>
          <w:sz w:val="24"/>
          <w:szCs w:val="24"/>
        </w:rPr>
        <w:t xml:space="preserve"> </w:t>
      </w:r>
      <w:r w:rsidR="00C65854" w:rsidRPr="000344EB">
        <w:rPr>
          <w:rFonts w:ascii="Arial" w:eastAsia="Arial" w:hAnsi="Arial" w:cs="Arial"/>
          <w:b/>
          <w:bCs/>
          <w:sz w:val="24"/>
          <w:szCs w:val="24"/>
        </w:rPr>
        <w:t>EFSP Funding History</w:t>
      </w:r>
      <w:r w:rsidR="00A237AF" w:rsidRPr="000344EB">
        <w:rPr>
          <w:rFonts w:ascii="Arial" w:eastAsia="Arial" w:hAnsi="Arial" w:cs="Arial"/>
          <w:b/>
          <w:bCs/>
          <w:sz w:val="24"/>
          <w:szCs w:val="24"/>
        </w:rPr>
        <w:t xml:space="preserve"> and Current Request:</w:t>
      </w:r>
    </w:p>
    <w:p w14:paraId="6A158BD3" w14:textId="77777777" w:rsidR="000D5F97" w:rsidRDefault="000D5F9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3BA4548B" w14:textId="2967E840" w:rsidR="009B6D5E" w:rsidRDefault="00330341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t>Deadline to return application is:</w:t>
      </w:r>
      <w:r w:rsidR="00343FAF">
        <w:rPr>
          <w:rFonts w:ascii="Arial" w:eastAsia="Arial" w:hAnsi="Arial" w:cs="Arial"/>
          <w:w w:val="99"/>
          <w:position w:val="-1"/>
          <w:sz w:val="32"/>
          <w:szCs w:val="32"/>
        </w:rPr>
        <w:t xml:space="preserve"> </w:t>
      </w:r>
      <w:r w:rsidR="00762CD4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3</w:t>
      </w:r>
      <w:r w:rsidR="00786775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:00 pm - </w:t>
      </w:r>
      <w:r w:rsidR="004B13BF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February</w:t>
      </w:r>
      <w:r w:rsidR="00DA5808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 </w:t>
      </w:r>
      <w:r w:rsidR="004B13BF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1</w:t>
      </w:r>
      <w:r w:rsidR="00FC3DD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6</w:t>
      </w:r>
      <w:r w:rsidR="00DA5808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, 202</w:t>
      </w:r>
      <w:r w:rsidR="00E05986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2</w:t>
      </w:r>
    </w:p>
    <w:p w14:paraId="45CF9A76" w14:textId="77777777" w:rsidR="005817CE" w:rsidRDefault="005817CE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</w:p>
    <w:p w14:paraId="19EBF467" w14:textId="2A4C2261" w:rsidR="005817CE" w:rsidRDefault="005817CE" w:rsidP="00492D75">
      <w:pPr>
        <w:spacing w:after="0" w:line="361" w:lineRule="exact"/>
        <w:ind w:left="1218" w:right="-20"/>
        <w:sectPr w:rsidR="005817CE">
          <w:type w:val="continuous"/>
          <w:pgSz w:w="12240" w:h="15840"/>
          <w:pgMar w:top="660" w:right="520" w:bottom="280" w:left="500" w:header="720" w:footer="720" w:gutter="0"/>
          <w:cols w:space="720"/>
        </w:sectPr>
      </w:pPr>
    </w:p>
    <w:tbl>
      <w:tblPr>
        <w:tblStyle w:val="TableGrid"/>
        <w:tblW w:w="8370" w:type="dxa"/>
        <w:tblInd w:w="1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4230"/>
      </w:tblGrid>
      <w:tr w:rsidR="007D7F14" w14:paraId="73DDC39F" w14:textId="77777777" w:rsidTr="00BF2FB2">
        <w:tc>
          <w:tcPr>
            <w:tcW w:w="4140" w:type="dxa"/>
          </w:tcPr>
          <w:p w14:paraId="56C53D69" w14:textId="6C1BD761" w:rsidR="007D7F14" w:rsidRPr="00E12CFB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9"/>
                <w:szCs w:val="29"/>
              </w:rPr>
              <w:t>R</w:t>
            </w:r>
            <w:r>
              <w:rPr>
                <w:rFonts w:ascii="Arial" w:eastAsia="Arial" w:hAnsi="Arial" w:cs="Arial"/>
                <w:sz w:val="29"/>
                <w:szCs w:val="29"/>
              </w:rPr>
              <w:t>e</w:t>
            </w:r>
            <w:r>
              <w:rPr>
                <w:rFonts w:ascii="Arial" w:eastAsia="Arial" w:hAnsi="Arial" w:cs="Arial"/>
                <w:spacing w:val="1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z w:val="29"/>
                <w:szCs w:val="29"/>
              </w:rPr>
              <w:t>urn</w:t>
            </w:r>
            <w:r>
              <w:rPr>
                <w:rFonts w:ascii="Arial" w:eastAsia="Arial" w:hAnsi="Arial" w:cs="Arial"/>
                <w:spacing w:val="17"/>
                <w:sz w:val="29"/>
                <w:szCs w:val="2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102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pacing w:val="-3"/>
                <w:w w:val="102"/>
                <w:sz w:val="29"/>
                <w:szCs w:val="29"/>
              </w:rPr>
              <w:t>o</w:t>
            </w:r>
            <w:r>
              <w:rPr>
                <w:rFonts w:ascii="Arial" w:eastAsia="Arial" w:hAnsi="Arial" w:cs="Arial"/>
                <w:w w:val="102"/>
                <w:sz w:val="29"/>
                <w:szCs w:val="29"/>
              </w:rPr>
              <w:t>:</w:t>
            </w:r>
          </w:p>
        </w:tc>
        <w:tc>
          <w:tcPr>
            <w:tcW w:w="4230" w:type="dxa"/>
          </w:tcPr>
          <w:p w14:paraId="67D1BA1C" w14:textId="3FB75534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7D7F14">
              <w:rPr>
                <w:rFonts w:ascii="Arial" w:eastAsia="Arial" w:hAnsi="Arial" w:cs="Arial"/>
                <w:spacing w:val="-1"/>
                <w:sz w:val="29"/>
                <w:szCs w:val="29"/>
              </w:rPr>
              <w:t>Email:</w:t>
            </w:r>
          </w:p>
        </w:tc>
      </w:tr>
      <w:tr w:rsidR="007D7F14" w14:paraId="42EE58F5" w14:textId="77777777" w:rsidTr="00BF2FB2">
        <w:tc>
          <w:tcPr>
            <w:tcW w:w="4140" w:type="dxa"/>
          </w:tcPr>
          <w:p w14:paraId="492F42AA" w14:textId="0E66756B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z w:val="20"/>
                <w:szCs w:val="20"/>
              </w:rPr>
              <w:t>La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a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U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t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>W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y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6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w w:val="10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nc.</w:t>
            </w:r>
          </w:p>
        </w:tc>
        <w:tc>
          <w:tcPr>
            <w:tcW w:w="4230" w:type="dxa"/>
          </w:tcPr>
          <w:p w14:paraId="351D5FBB" w14:textId="718B5830" w:rsidR="007D7F14" w:rsidRDefault="009D502B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7" w:history="1">
              <w:r w:rsidR="000344EB" w:rsidRPr="00FE4197">
                <w:rPr>
                  <w:rStyle w:val="Hyperlink"/>
                </w:rPr>
                <w:t>finance</w:t>
              </w:r>
              <w:r w:rsidR="000344EB" w:rsidRPr="00FE4197">
                <w:rPr>
                  <w:rStyle w:val="Hyperlink"/>
                  <w:rFonts w:ascii="Arial" w:eastAsia="Arial" w:hAnsi="Arial" w:cs="Arial"/>
                  <w:spacing w:val="-1"/>
                  <w:w w:val="101"/>
                  <w:sz w:val="23"/>
                  <w:szCs w:val="23"/>
                </w:rPr>
                <w:t>@lakeareaunitedway.org</w:t>
              </w:r>
            </w:hyperlink>
          </w:p>
        </w:tc>
      </w:tr>
      <w:tr w:rsidR="007D7F14" w14:paraId="6324CEE7" w14:textId="77777777" w:rsidTr="00BF2FB2">
        <w:tc>
          <w:tcPr>
            <w:tcW w:w="4140" w:type="dxa"/>
          </w:tcPr>
          <w:p w14:paraId="4CD7888B" w14:textId="2A61855F" w:rsidR="007D7F14" w:rsidRDefault="007D7F14" w:rsidP="007D7F14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P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B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x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1612</w:t>
            </w:r>
          </w:p>
        </w:tc>
        <w:tc>
          <w:tcPr>
            <w:tcW w:w="4230" w:type="dxa"/>
          </w:tcPr>
          <w:p w14:paraId="039E18A9" w14:textId="75AF4B31" w:rsidR="007D7F14" w:rsidRDefault="00BF2FB2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P</w:t>
            </w:r>
            <w:r>
              <w:rPr>
                <w:rFonts w:ascii="Arial" w:eastAsia="Arial" w:hAnsi="Arial" w:cs="Arial"/>
                <w:sz w:val="23"/>
                <w:szCs w:val="23"/>
              </w:rPr>
              <w:t>hone:</w:t>
            </w:r>
            <w:r>
              <w:rPr>
                <w:rFonts w:ascii="Arial" w:eastAsia="Arial" w:hAnsi="Arial" w:cs="Arial"/>
                <w:spacing w:val="10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-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2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1364</w:t>
            </w:r>
          </w:p>
        </w:tc>
      </w:tr>
      <w:tr w:rsidR="007D7F14" w14:paraId="029B395A" w14:textId="77777777" w:rsidTr="00BF2FB2">
        <w:tc>
          <w:tcPr>
            <w:tcW w:w="4140" w:type="dxa"/>
          </w:tcPr>
          <w:p w14:paraId="16226703" w14:textId="5BDF4D4E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230 W. Broadway, Suite 200</w:t>
            </w:r>
          </w:p>
        </w:tc>
        <w:tc>
          <w:tcPr>
            <w:tcW w:w="4230" w:type="dxa"/>
          </w:tcPr>
          <w:p w14:paraId="40D69191" w14:textId="0C07AF6B" w:rsidR="007D7F14" w:rsidRDefault="00BF2FB2" w:rsidP="00BF2FB2">
            <w:pPr>
              <w:spacing w:before="2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Fa</w:t>
            </w:r>
            <w:r>
              <w:rPr>
                <w:rFonts w:ascii="Arial" w:eastAsia="Arial" w:hAnsi="Arial" w:cs="Arial"/>
                <w:spacing w:val="-3"/>
                <w:sz w:val="23"/>
                <w:szCs w:val="23"/>
              </w:rPr>
              <w:t>x</w:t>
            </w:r>
            <w:r>
              <w:rPr>
                <w:rFonts w:ascii="Arial" w:eastAsia="Arial" w:hAnsi="Arial" w:cs="Arial"/>
                <w:sz w:val="23"/>
                <w:szCs w:val="23"/>
              </w:rPr>
              <w:t>:</w:t>
            </w:r>
            <w:r>
              <w:rPr>
                <w:rFonts w:ascii="Arial" w:eastAsia="Arial" w:hAnsi="Arial" w:cs="Arial"/>
                <w:spacing w:val="7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3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0597</w:t>
            </w:r>
          </w:p>
        </w:tc>
      </w:tr>
      <w:tr w:rsidR="007D7F14" w14:paraId="76B29414" w14:textId="77777777" w:rsidTr="00BF2FB2">
        <w:tc>
          <w:tcPr>
            <w:tcW w:w="4140" w:type="dxa"/>
          </w:tcPr>
          <w:p w14:paraId="17F3E4B9" w14:textId="1E8D2615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pacing w:val="-4"/>
                <w:sz w:val="20"/>
                <w:szCs w:val="20"/>
              </w:rPr>
              <w:t>M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us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pacing w:val="2"/>
                <w:sz w:val="20"/>
                <w:szCs w:val="20"/>
              </w:rPr>
              <w:t>g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12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74402</w:t>
            </w:r>
          </w:p>
        </w:tc>
        <w:tc>
          <w:tcPr>
            <w:tcW w:w="4230" w:type="dxa"/>
          </w:tcPr>
          <w:p w14:paraId="029A5B70" w14:textId="77777777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9EBF46A" w14:textId="468982CE" w:rsidR="009B6D5E" w:rsidRPr="00E12CFB" w:rsidRDefault="009B6D5E" w:rsidP="00FC18EF">
      <w:pPr>
        <w:spacing w:before="5" w:after="0" w:line="244" w:lineRule="auto"/>
        <w:ind w:left="1260" w:right="-60" w:hanging="292"/>
        <w:rPr>
          <w:rFonts w:ascii="Arial" w:eastAsia="Arial" w:hAnsi="Arial" w:cs="Arial"/>
          <w:sz w:val="20"/>
          <w:szCs w:val="20"/>
        </w:rPr>
      </w:pPr>
    </w:p>
    <w:p w14:paraId="42B1ECE5" w14:textId="2D408077" w:rsidR="007D7F14" w:rsidRDefault="007D7F14" w:rsidP="007D7F14">
      <w:pPr>
        <w:spacing w:before="5" w:after="0" w:line="240" w:lineRule="auto"/>
        <w:ind w:left="968" w:right="-20" w:firstLine="29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</w:p>
    <w:sectPr w:rsidR="007D7F14">
      <w:type w:val="continuous"/>
      <w:pgSz w:w="12240" w:h="15840"/>
      <w:pgMar w:top="660" w:right="520" w:bottom="280" w:left="500" w:header="720" w:footer="720" w:gutter="0"/>
      <w:cols w:num="2" w:space="720" w:equalWidth="0">
        <w:col w:w="3806" w:space="2216"/>
        <w:col w:w="519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GysDQzNDcxNjJW0lEKTi0uzszPAykwqgUA6LyYrSwAAAA="/>
  </w:docVars>
  <w:rsids>
    <w:rsidRoot w:val="009B6D5E"/>
    <w:rsid w:val="00002CC3"/>
    <w:rsid w:val="000246CC"/>
    <w:rsid w:val="0002609E"/>
    <w:rsid w:val="00027C02"/>
    <w:rsid w:val="000344EB"/>
    <w:rsid w:val="000430D2"/>
    <w:rsid w:val="00055162"/>
    <w:rsid w:val="000819DB"/>
    <w:rsid w:val="000864C5"/>
    <w:rsid w:val="000A45D1"/>
    <w:rsid w:val="000B20FD"/>
    <w:rsid w:val="000D0520"/>
    <w:rsid w:val="000D5F97"/>
    <w:rsid w:val="000F3CFB"/>
    <w:rsid w:val="0014210D"/>
    <w:rsid w:val="001531AA"/>
    <w:rsid w:val="001C5E96"/>
    <w:rsid w:val="002A70FE"/>
    <w:rsid w:val="00330341"/>
    <w:rsid w:val="00343FAF"/>
    <w:rsid w:val="003B2042"/>
    <w:rsid w:val="003D00AB"/>
    <w:rsid w:val="004050B5"/>
    <w:rsid w:val="004053CE"/>
    <w:rsid w:val="00472DED"/>
    <w:rsid w:val="00492D75"/>
    <w:rsid w:val="004B0094"/>
    <w:rsid w:val="004B13BF"/>
    <w:rsid w:val="004B365B"/>
    <w:rsid w:val="00507933"/>
    <w:rsid w:val="005323D3"/>
    <w:rsid w:val="00552A1F"/>
    <w:rsid w:val="00562D4D"/>
    <w:rsid w:val="0056365C"/>
    <w:rsid w:val="005817CE"/>
    <w:rsid w:val="00581F32"/>
    <w:rsid w:val="00617637"/>
    <w:rsid w:val="00627690"/>
    <w:rsid w:val="00635463"/>
    <w:rsid w:val="0067323C"/>
    <w:rsid w:val="0069419B"/>
    <w:rsid w:val="006A4812"/>
    <w:rsid w:val="006B52EA"/>
    <w:rsid w:val="006E0734"/>
    <w:rsid w:val="007475B7"/>
    <w:rsid w:val="0076169B"/>
    <w:rsid w:val="00762CD4"/>
    <w:rsid w:val="0077023D"/>
    <w:rsid w:val="00782271"/>
    <w:rsid w:val="00786775"/>
    <w:rsid w:val="007D7F14"/>
    <w:rsid w:val="007E5306"/>
    <w:rsid w:val="00822673"/>
    <w:rsid w:val="00826155"/>
    <w:rsid w:val="00886191"/>
    <w:rsid w:val="00895B32"/>
    <w:rsid w:val="008D55F5"/>
    <w:rsid w:val="008E7098"/>
    <w:rsid w:val="00926440"/>
    <w:rsid w:val="00932BDC"/>
    <w:rsid w:val="009B6D5E"/>
    <w:rsid w:val="009D502B"/>
    <w:rsid w:val="009E3AB8"/>
    <w:rsid w:val="009E4D16"/>
    <w:rsid w:val="009F1DDE"/>
    <w:rsid w:val="00A07928"/>
    <w:rsid w:val="00A10852"/>
    <w:rsid w:val="00A23289"/>
    <w:rsid w:val="00A237AF"/>
    <w:rsid w:val="00AA7EE9"/>
    <w:rsid w:val="00AC1D0F"/>
    <w:rsid w:val="00AC7289"/>
    <w:rsid w:val="00AD7CFD"/>
    <w:rsid w:val="00B11B78"/>
    <w:rsid w:val="00B22E84"/>
    <w:rsid w:val="00B416BA"/>
    <w:rsid w:val="00B52B64"/>
    <w:rsid w:val="00B54397"/>
    <w:rsid w:val="00B64117"/>
    <w:rsid w:val="00B64A3B"/>
    <w:rsid w:val="00B67F86"/>
    <w:rsid w:val="00BA5A5D"/>
    <w:rsid w:val="00BA6803"/>
    <w:rsid w:val="00BF2FB2"/>
    <w:rsid w:val="00BF42C2"/>
    <w:rsid w:val="00C30BBE"/>
    <w:rsid w:val="00C65854"/>
    <w:rsid w:val="00C976C1"/>
    <w:rsid w:val="00CD6FC7"/>
    <w:rsid w:val="00D001CC"/>
    <w:rsid w:val="00D05906"/>
    <w:rsid w:val="00D235CD"/>
    <w:rsid w:val="00D245EA"/>
    <w:rsid w:val="00D27570"/>
    <w:rsid w:val="00D63BB1"/>
    <w:rsid w:val="00D74082"/>
    <w:rsid w:val="00DA5808"/>
    <w:rsid w:val="00DC2ACE"/>
    <w:rsid w:val="00DF15CE"/>
    <w:rsid w:val="00DF76EA"/>
    <w:rsid w:val="00E007BB"/>
    <w:rsid w:val="00E05986"/>
    <w:rsid w:val="00E12CFB"/>
    <w:rsid w:val="00E1410D"/>
    <w:rsid w:val="00E4227D"/>
    <w:rsid w:val="00E56670"/>
    <w:rsid w:val="00E626EE"/>
    <w:rsid w:val="00E9383B"/>
    <w:rsid w:val="00EA0021"/>
    <w:rsid w:val="00EF1C3B"/>
    <w:rsid w:val="00F127C5"/>
    <w:rsid w:val="00F33435"/>
    <w:rsid w:val="00F56BDD"/>
    <w:rsid w:val="00F65369"/>
    <w:rsid w:val="00F72FF3"/>
    <w:rsid w:val="00F73D19"/>
    <w:rsid w:val="00FC18EF"/>
    <w:rsid w:val="00FC240E"/>
    <w:rsid w:val="00FC3DD5"/>
    <w:rsid w:val="00FF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F413"/>
  <w15:docId w15:val="{043B59FA-03FD-43EA-AA15-7FCC8BA4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30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CF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E3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2FB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4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finance@lakeareaunitedway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7CDADE832AB439AA9EA1D06F6467D" ma:contentTypeVersion="13" ma:contentTypeDescription="Create a new document." ma:contentTypeScope="" ma:versionID="6924c0ae8db05446454c53db8147b980">
  <xsd:schema xmlns:xsd="http://www.w3.org/2001/XMLSchema" xmlns:xs="http://www.w3.org/2001/XMLSchema" xmlns:p="http://schemas.microsoft.com/office/2006/metadata/properties" xmlns:ns2="d9a41e18-9df3-451d-a8e8-570886d48307" xmlns:ns3="29ff1eea-24d7-472c-9cef-e955f894d0f6" targetNamespace="http://schemas.microsoft.com/office/2006/metadata/properties" ma:root="true" ma:fieldsID="6ab5f7b1196d5adbf5f4d566fd02572f" ns2:_="" ns3:_="">
    <xsd:import namespace="d9a41e18-9df3-451d-a8e8-570886d48307"/>
    <xsd:import namespace="29ff1eea-24d7-472c-9cef-e955f894d0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1e18-9df3-451d-a8e8-570886d4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f1eea-24d7-472c-9cef-e955f894d0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8CBA57-95A1-4278-969F-1CD64A4CDA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E3EA4E-F62A-4E46-B9D5-76FFAB55E8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41e18-9df3-451d-a8e8-570886d48307"/>
    <ds:schemaRef ds:uri="29ff1eea-24d7-472c-9cef-e955f894d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675CCD-6C7A-4705-9DF5-13BB35D07B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Muskogee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Brandy White</cp:lastModifiedBy>
  <cp:revision>4</cp:revision>
  <cp:lastPrinted>2021-12-17T20:31:00Z</cp:lastPrinted>
  <dcterms:created xsi:type="dcterms:W3CDTF">2022-01-13T18:49:00Z</dcterms:created>
  <dcterms:modified xsi:type="dcterms:W3CDTF">2022-01-18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25T00:00:00Z</vt:filetime>
  </property>
  <property fmtid="{D5CDD505-2E9C-101B-9397-08002B2CF9AE}" pid="3" name="LastSaved">
    <vt:filetime>2013-11-07T00:00:00Z</vt:filetime>
  </property>
  <property fmtid="{D5CDD505-2E9C-101B-9397-08002B2CF9AE}" pid="4" name="ContentTypeId">
    <vt:lpwstr>0x010100E267CDADE832AB439AA9EA1D06F6467D</vt:lpwstr>
  </property>
</Properties>
</file>